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386" w:type="dxa"/>
        <w:tblInd w:w="-3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75"/>
        <w:gridCol w:w="12711"/>
      </w:tblGrid>
      <w:tr w:rsidR="00CE656F" w:rsidRPr="00CE656F" w14:paraId="5FDCA79D" w14:textId="77777777" w:rsidTr="6215A809">
        <w:trPr>
          <w:trHeight w:val="331"/>
          <w:tblHeader/>
        </w:trPr>
        <w:tc>
          <w:tcPr>
            <w:tcW w:w="15386" w:type="dxa"/>
            <w:gridSpan w:val="2"/>
            <w:tcBorders>
              <w:top w:val="single" w:sz="12" w:space="0" w:color="auto"/>
            </w:tcBorders>
            <w:shd w:val="clear" w:color="auto" w:fill="FFD966" w:themeFill="accent4" w:themeFillTint="99"/>
            <w:vAlign w:val="center"/>
          </w:tcPr>
          <w:p w14:paraId="69EA62C9" w14:textId="77777777" w:rsidR="00CE656F" w:rsidRPr="00CE656F" w:rsidRDefault="00CE656F" w:rsidP="00CE656F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OLE_LINK1"/>
            <w:r w:rsidRPr="00CE656F">
              <w:rPr>
                <w:rFonts w:ascii="Arial" w:hAnsi="Arial" w:cs="Arial"/>
                <w:b/>
                <w:sz w:val="16"/>
                <w:szCs w:val="16"/>
              </w:rPr>
              <w:br w:type="page"/>
            </w:r>
            <w:r>
              <w:rPr>
                <w:rFonts w:ascii="Arial Bold" w:hAnsi="Arial Bold" w:cs="Arial"/>
                <w:b/>
                <w:smallCaps/>
                <w:sz w:val="16"/>
                <w:szCs w:val="16"/>
              </w:rPr>
              <w:t>Progress / RAG Report</w:t>
            </w:r>
          </w:p>
        </w:tc>
      </w:tr>
      <w:tr w:rsidR="00CE656F" w:rsidRPr="00CE656F" w14:paraId="751EC20F" w14:textId="77777777" w:rsidTr="6215A809">
        <w:trPr>
          <w:trHeight w:val="331"/>
        </w:trPr>
        <w:tc>
          <w:tcPr>
            <w:tcW w:w="2675" w:type="dxa"/>
            <w:vAlign w:val="center"/>
          </w:tcPr>
          <w:p w14:paraId="2F170FC6" w14:textId="77777777" w:rsidR="00CE656F" w:rsidRPr="00CE656F" w:rsidRDefault="00472140" w:rsidP="00CE656F">
            <w:pPr>
              <w:spacing w:after="0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Weekly</w:t>
            </w:r>
          </w:p>
        </w:tc>
        <w:tc>
          <w:tcPr>
            <w:tcW w:w="12710" w:type="dxa"/>
            <w:vAlign w:val="center"/>
          </w:tcPr>
          <w:p w14:paraId="22C4DB53" w14:textId="51E9E479" w:rsidR="00CE656F" w:rsidRPr="00CE656F" w:rsidRDefault="00F33B0B" w:rsidP="00CE656F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CE656F" w:rsidRPr="00CE656F" w14:paraId="09700A85" w14:textId="77777777" w:rsidTr="6215A809">
        <w:trPr>
          <w:trHeight w:val="331"/>
        </w:trPr>
        <w:tc>
          <w:tcPr>
            <w:tcW w:w="2675" w:type="dxa"/>
            <w:vAlign w:val="center"/>
          </w:tcPr>
          <w:p w14:paraId="3807C185" w14:textId="77777777" w:rsidR="00CE656F" w:rsidRPr="00CE656F" w:rsidRDefault="00CE656F" w:rsidP="00CE656F">
            <w:pPr>
              <w:spacing w:after="0"/>
              <w:rPr>
                <w:rFonts w:ascii="Arial" w:hAnsi="Arial" w:cs="Arial"/>
                <w:b/>
                <w:sz w:val="16"/>
                <w:szCs w:val="16"/>
              </w:rPr>
            </w:pPr>
            <w:r w:rsidRPr="00CE656F">
              <w:rPr>
                <w:rFonts w:ascii="Arial" w:hAnsi="Arial" w:cs="Arial"/>
                <w:b/>
                <w:sz w:val="16"/>
                <w:szCs w:val="16"/>
              </w:rPr>
              <w:t>Project:</w:t>
            </w:r>
          </w:p>
        </w:tc>
        <w:tc>
          <w:tcPr>
            <w:tcW w:w="12710" w:type="dxa"/>
            <w:vAlign w:val="center"/>
          </w:tcPr>
          <w:p w14:paraId="1C97DFC3" w14:textId="40F1669E" w:rsidR="00CE656F" w:rsidRPr="00CE656F" w:rsidRDefault="005166D8" w:rsidP="00CE656F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H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nvestama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ontent Management Company Profile System</w:t>
            </w:r>
          </w:p>
        </w:tc>
      </w:tr>
      <w:tr w:rsidR="00CE656F" w:rsidRPr="00CE656F" w14:paraId="314CE9CA" w14:textId="77777777" w:rsidTr="6215A809">
        <w:trPr>
          <w:trHeight w:val="331"/>
        </w:trPr>
        <w:tc>
          <w:tcPr>
            <w:tcW w:w="2675" w:type="dxa"/>
            <w:vAlign w:val="center"/>
          </w:tcPr>
          <w:p w14:paraId="2A503927" w14:textId="77777777" w:rsidR="00CE656F" w:rsidRPr="00CE656F" w:rsidRDefault="00CE656F" w:rsidP="00CE656F">
            <w:pPr>
              <w:spacing w:after="0"/>
              <w:rPr>
                <w:rFonts w:ascii="Arial" w:hAnsi="Arial" w:cs="Arial"/>
                <w:b/>
                <w:sz w:val="16"/>
                <w:szCs w:val="16"/>
              </w:rPr>
            </w:pPr>
            <w:r w:rsidRPr="00CE656F">
              <w:rPr>
                <w:rFonts w:ascii="Arial" w:hAnsi="Arial" w:cs="Arial"/>
                <w:b/>
                <w:sz w:val="16"/>
                <w:szCs w:val="16"/>
              </w:rPr>
              <w:t>Author:</w:t>
            </w:r>
          </w:p>
        </w:tc>
        <w:tc>
          <w:tcPr>
            <w:tcW w:w="12710" w:type="dxa"/>
            <w:vAlign w:val="center"/>
          </w:tcPr>
          <w:p w14:paraId="62AD66C8" w14:textId="067D65EE" w:rsidR="00FA52EE" w:rsidRPr="00CE656F" w:rsidRDefault="00843B48" w:rsidP="00CE656F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irza Putri </w:t>
            </w:r>
            <w:r w:rsidR="00BD557E">
              <w:rPr>
                <w:rFonts w:ascii="Arial" w:hAnsi="Arial" w:cs="Arial"/>
                <w:sz w:val="16"/>
                <w:szCs w:val="16"/>
              </w:rPr>
              <w:t>(Product Owner)</w:t>
            </w:r>
          </w:p>
        </w:tc>
      </w:tr>
      <w:tr w:rsidR="005C0C8D" w:rsidRPr="00CE656F" w14:paraId="71B4AF4C" w14:textId="77777777" w:rsidTr="6215A809">
        <w:trPr>
          <w:trHeight w:val="331"/>
        </w:trPr>
        <w:tc>
          <w:tcPr>
            <w:tcW w:w="2675" w:type="dxa"/>
            <w:vAlign w:val="center"/>
          </w:tcPr>
          <w:p w14:paraId="6EB1A9C5" w14:textId="77777777" w:rsidR="005C0C8D" w:rsidRPr="00CE656F" w:rsidRDefault="005C0C8D" w:rsidP="00CE656F">
            <w:pPr>
              <w:spacing w:after="0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print</w:t>
            </w:r>
          </w:p>
        </w:tc>
        <w:tc>
          <w:tcPr>
            <w:tcW w:w="12710" w:type="dxa"/>
            <w:vAlign w:val="center"/>
          </w:tcPr>
          <w:p w14:paraId="30CADE08" w14:textId="76F004DB" w:rsidR="005C0C8D" w:rsidRDefault="0076684D" w:rsidP="00CE656F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</w:tbl>
    <w:p w14:paraId="3BB5E102" w14:textId="77777777" w:rsidR="00CE656F" w:rsidRPr="0094681F" w:rsidRDefault="00CE656F" w:rsidP="0094681F">
      <w:pPr>
        <w:spacing w:after="0"/>
        <w:rPr>
          <w:sz w:val="16"/>
          <w:szCs w:val="16"/>
        </w:rPr>
      </w:pPr>
    </w:p>
    <w:tbl>
      <w:tblPr>
        <w:tblpPr w:leftFromText="180" w:rightFromText="180" w:vertAnchor="text" w:horzAnchor="page" w:tblpX="728" w:tblpY="1"/>
        <w:tblOverlap w:val="never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023"/>
        <w:gridCol w:w="720"/>
        <w:gridCol w:w="1234"/>
      </w:tblGrid>
      <w:tr w:rsidR="00FB3F1D" w14:paraId="0B3425CC" w14:textId="77777777" w:rsidTr="00DE22BB">
        <w:tc>
          <w:tcPr>
            <w:tcW w:w="3227" w:type="dxa"/>
            <w:shd w:val="clear" w:color="auto" w:fill="FFD966"/>
          </w:tcPr>
          <w:p w14:paraId="4B85E0DE" w14:textId="77777777" w:rsidR="00FB3F1D" w:rsidRDefault="00FB3F1D" w:rsidP="00FB3F1D">
            <w:pPr>
              <w:spacing w:before="60" w:after="6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Period Covering</w:t>
            </w:r>
          </w:p>
        </w:tc>
        <w:tc>
          <w:tcPr>
            <w:tcW w:w="1023" w:type="dxa"/>
          </w:tcPr>
          <w:p w14:paraId="6A108800" w14:textId="66082339" w:rsidR="00FB3F1D" w:rsidRDefault="005166D8" w:rsidP="00EC39C2">
            <w:pPr>
              <w:spacing w:before="60" w:after="60"/>
              <w:jc w:val="center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6</w:t>
            </w:r>
            <w:r w:rsidR="006D0EAA">
              <w:rPr>
                <w:rFonts w:ascii="Arial" w:hAnsi="Arial"/>
                <w:sz w:val="16"/>
              </w:rPr>
              <w:t>/</w:t>
            </w:r>
            <w:r w:rsidR="00A01545">
              <w:rPr>
                <w:rFonts w:ascii="Arial" w:hAnsi="Arial"/>
                <w:sz w:val="16"/>
              </w:rPr>
              <w:t>04</w:t>
            </w:r>
            <w:r w:rsidR="006D0EAA">
              <w:rPr>
                <w:rFonts w:ascii="Arial" w:hAnsi="Arial"/>
                <w:sz w:val="16"/>
              </w:rPr>
              <w:t>/202</w:t>
            </w:r>
            <w:r w:rsidR="00A01545">
              <w:rPr>
                <w:rFonts w:ascii="Arial" w:hAnsi="Arial"/>
                <w:sz w:val="16"/>
              </w:rPr>
              <w:t>4</w:t>
            </w:r>
          </w:p>
        </w:tc>
        <w:tc>
          <w:tcPr>
            <w:tcW w:w="720" w:type="dxa"/>
            <w:shd w:val="clear" w:color="auto" w:fill="FFD966"/>
          </w:tcPr>
          <w:p w14:paraId="173E62A9" w14:textId="77777777" w:rsidR="00FB3F1D" w:rsidRDefault="00FB3F1D" w:rsidP="00FB3F1D">
            <w:pPr>
              <w:spacing w:before="60" w:after="60"/>
              <w:jc w:val="right"/>
              <w:rPr>
                <w:rFonts w:ascii="Arial" w:hAnsi="Arial"/>
                <w:sz w:val="16"/>
              </w:rPr>
            </w:pPr>
            <w:r w:rsidRPr="0094681F">
              <w:rPr>
                <w:rFonts w:ascii="Arial" w:hAnsi="Arial"/>
                <w:b/>
                <w:sz w:val="16"/>
              </w:rPr>
              <w:t>To</w:t>
            </w:r>
            <w:r>
              <w:rPr>
                <w:rFonts w:ascii="Arial" w:hAnsi="Arial"/>
                <w:sz w:val="16"/>
              </w:rPr>
              <w:t>:</w:t>
            </w:r>
          </w:p>
        </w:tc>
        <w:tc>
          <w:tcPr>
            <w:tcW w:w="1234" w:type="dxa"/>
          </w:tcPr>
          <w:p w14:paraId="4F5BAE22" w14:textId="06069D46" w:rsidR="00FB3F1D" w:rsidRDefault="00A01545" w:rsidP="00FB3F1D">
            <w:pPr>
              <w:spacing w:before="60" w:after="60"/>
              <w:jc w:val="right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</w:t>
            </w:r>
            <w:r w:rsidR="00261625">
              <w:rPr>
                <w:rFonts w:ascii="Arial" w:hAnsi="Arial"/>
                <w:sz w:val="16"/>
              </w:rPr>
              <w:t>5</w:t>
            </w:r>
            <w:r w:rsidR="006D0EAA">
              <w:rPr>
                <w:rFonts w:ascii="Arial" w:hAnsi="Arial"/>
                <w:sz w:val="16"/>
              </w:rPr>
              <w:t>/</w:t>
            </w:r>
            <w:r>
              <w:rPr>
                <w:rFonts w:ascii="Arial" w:hAnsi="Arial"/>
                <w:sz w:val="16"/>
              </w:rPr>
              <w:t>04</w:t>
            </w:r>
            <w:r w:rsidR="006D0EAA">
              <w:rPr>
                <w:rFonts w:ascii="Arial" w:hAnsi="Arial"/>
                <w:sz w:val="16"/>
              </w:rPr>
              <w:t>/202</w:t>
            </w:r>
            <w:r>
              <w:rPr>
                <w:rFonts w:ascii="Arial" w:hAnsi="Arial"/>
                <w:sz w:val="16"/>
              </w:rPr>
              <w:t>4</w:t>
            </w:r>
          </w:p>
        </w:tc>
      </w:tr>
    </w:tbl>
    <w:p w14:paraId="6A9AB59C" w14:textId="77777777" w:rsidR="009174F9" w:rsidRDefault="00FB3F1D">
      <w:pPr>
        <w:pStyle w:val="Footer"/>
        <w:tabs>
          <w:tab w:val="clear" w:pos="4153"/>
          <w:tab w:val="clear" w:pos="8306"/>
        </w:tabs>
        <w:spacing w:before="60" w:after="0"/>
        <w:rPr>
          <w:rFonts w:ascii="Arial" w:hAnsi="Arial"/>
          <w:sz w:val="16"/>
        </w:rPr>
      </w:pPr>
      <w:r>
        <w:rPr>
          <w:rFonts w:ascii="Arial" w:hAnsi="Arial"/>
          <w:sz w:val="16"/>
        </w:rPr>
        <w:br w:type="textWrapping" w:clear="all"/>
      </w:r>
    </w:p>
    <w:tbl>
      <w:tblPr>
        <w:tblW w:w="6210" w:type="dxa"/>
        <w:tblInd w:w="-43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34"/>
        <w:gridCol w:w="2976"/>
      </w:tblGrid>
      <w:tr w:rsidR="009174F9" w14:paraId="2499E9E5" w14:textId="77777777" w:rsidTr="00DE22BB">
        <w:tc>
          <w:tcPr>
            <w:tcW w:w="3234" w:type="dxa"/>
            <w:shd w:val="clear" w:color="auto" w:fill="FFD966"/>
          </w:tcPr>
          <w:p w14:paraId="4C360BD8" w14:textId="77777777" w:rsidR="009174F9" w:rsidRDefault="00B04F25">
            <w:pPr>
              <w:spacing w:before="60" w:after="6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verall Project Status</w:t>
            </w:r>
          </w:p>
        </w:tc>
        <w:tc>
          <w:tcPr>
            <w:tcW w:w="2976" w:type="dxa"/>
          </w:tcPr>
          <w:p w14:paraId="50714611" w14:textId="031CD98A" w:rsidR="009174F9" w:rsidRPr="00817CE2" w:rsidRDefault="00D716D5">
            <w:pPr>
              <w:pStyle w:val="BodyText2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High Priority</w:t>
            </w:r>
          </w:p>
        </w:tc>
      </w:tr>
    </w:tbl>
    <w:p w14:paraId="3FAEC95D" w14:textId="77777777" w:rsidR="009174F9" w:rsidRDefault="009174F9">
      <w:pPr>
        <w:spacing w:before="60" w:after="0"/>
        <w:rPr>
          <w:rFonts w:ascii="Arial" w:hAnsi="Arial"/>
          <w:sz w:val="16"/>
        </w:rPr>
      </w:pPr>
    </w:p>
    <w:tbl>
      <w:tblPr>
        <w:tblW w:w="15593" w:type="dxa"/>
        <w:tblInd w:w="-459" w:type="dxa"/>
        <w:tblLayout w:type="fixed"/>
        <w:tblLook w:val="0000" w:firstRow="0" w:lastRow="0" w:firstColumn="0" w:lastColumn="0" w:noHBand="0" w:noVBand="0"/>
      </w:tblPr>
      <w:tblGrid>
        <w:gridCol w:w="15593"/>
      </w:tblGrid>
      <w:tr w:rsidR="00CE656F" w14:paraId="6D28FAE2" w14:textId="77777777" w:rsidTr="3BF964A8">
        <w:tc>
          <w:tcPr>
            <w:tcW w:w="155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D966" w:themeFill="accent4" w:themeFillTint="99"/>
          </w:tcPr>
          <w:p w14:paraId="2F6FC017" w14:textId="77777777" w:rsidR="00CE656F" w:rsidRPr="00DE22BB" w:rsidRDefault="00CE656F" w:rsidP="00825C7A">
            <w:pPr>
              <w:pStyle w:val="Heading4"/>
              <w:jc w:val="center"/>
            </w:pPr>
            <w:r w:rsidRPr="00DE22BB">
              <w:t>Highlight Progress</w:t>
            </w:r>
          </w:p>
        </w:tc>
      </w:tr>
      <w:tr w:rsidR="00CE656F" w:rsidRPr="0039618C" w14:paraId="125703AB" w14:textId="77777777" w:rsidTr="3BF964A8">
        <w:trPr>
          <w:trHeight w:val="813"/>
        </w:trPr>
        <w:tc>
          <w:tcPr>
            <w:tcW w:w="15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2DA9B6" w14:textId="6729516D" w:rsidR="00CE656F" w:rsidRPr="00530921" w:rsidRDefault="00527454" w:rsidP="00CE656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30921">
              <w:rPr>
                <w:rFonts w:ascii="Arial" w:hAnsi="Arial" w:cs="Arial"/>
                <w:sz w:val="18"/>
                <w:szCs w:val="18"/>
              </w:rPr>
              <w:t xml:space="preserve">Pada </w:t>
            </w:r>
            <w:proofErr w:type="spellStart"/>
            <w:r w:rsidR="007B300A">
              <w:rPr>
                <w:rFonts w:ascii="Arial" w:hAnsi="Arial" w:cs="Arial"/>
                <w:sz w:val="18"/>
                <w:szCs w:val="18"/>
              </w:rPr>
              <w:t>periode</w:t>
            </w:r>
            <w:proofErr w:type="spellEnd"/>
            <w:r w:rsidR="007B300A" w:rsidRPr="00530921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E71F05" w:rsidRPr="00530921">
              <w:rPr>
                <w:rFonts w:ascii="Arial" w:hAnsi="Arial" w:cs="Arial"/>
                <w:sz w:val="18"/>
                <w:szCs w:val="18"/>
              </w:rPr>
              <w:t>ini</w:t>
            </w:r>
            <w:proofErr w:type="spellEnd"/>
            <w:r w:rsidR="00E71F05" w:rsidRPr="00530921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30921">
              <w:rPr>
                <w:rFonts w:ascii="Arial" w:hAnsi="Arial" w:cs="Arial"/>
                <w:sz w:val="18"/>
                <w:szCs w:val="18"/>
              </w:rPr>
              <w:t>tim</w:t>
            </w:r>
            <w:proofErr w:type="spellEnd"/>
            <w:r w:rsidRPr="00530921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7B300A">
              <w:rPr>
                <w:rFonts w:ascii="Arial" w:hAnsi="Arial" w:cs="Arial"/>
                <w:sz w:val="18"/>
                <w:szCs w:val="18"/>
              </w:rPr>
              <w:t>telah</w:t>
            </w:r>
            <w:proofErr w:type="spellEnd"/>
            <w:r w:rsidR="007B300A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7B300A">
              <w:rPr>
                <w:rFonts w:ascii="Arial" w:hAnsi="Arial" w:cs="Arial"/>
                <w:sz w:val="18"/>
                <w:szCs w:val="18"/>
              </w:rPr>
              <w:t>mempersiapkan</w:t>
            </w:r>
            <w:proofErr w:type="spellEnd"/>
            <w:r w:rsidR="007B300A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7B300A">
              <w:rPr>
                <w:rFonts w:ascii="Arial" w:hAnsi="Arial" w:cs="Arial"/>
                <w:sz w:val="18"/>
                <w:szCs w:val="18"/>
              </w:rPr>
              <w:t>beberapa</w:t>
            </w:r>
            <w:proofErr w:type="spellEnd"/>
            <w:r w:rsidR="007B300A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7B300A">
              <w:rPr>
                <w:rFonts w:ascii="Arial" w:hAnsi="Arial" w:cs="Arial"/>
                <w:sz w:val="18"/>
                <w:szCs w:val="18"/>
              </w:rPr>
              <w:t>hal</w:t>
            </w:r>
            <w:proofErr w:type="spellEnd"/>
            <w:r w:rsidR="007B300A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7B300A">
              <w:rPr>
                <w:rFonts w:ascii="Arial" w:hAnsi="Arial" w:cs="Arial"/>
                <w:sz w:val="18"/>
                <w:szCs w:val="18"/>
              </w:rPr>
              <w:t>yakni</w:t>
            </w:r>
            <w:proofErr w:type="spellEnd"/>
            <w:r w:rsidR="007B300A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FD5F67" w:rsidRPr="0053092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B773EBC" w14:textId="7730A13E" w:rsidR="00CB37EF" w:rsidRPr="00770459" w:rsidRDefault="002106AD" w:rsidP="00770459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nyelesaik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engembang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module content management system pada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halaman</w:t>
            </w:r>
            <w:proofErr w:type="spellEnd"/>
            <w:r w:rsidR="00CB37E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CB37EF">
              <w:rPr>
                <w:rFonts w:ascii="Arial" w:hAnsi="Arial" w:cs="Arial"/>
                <w:sz w:val="18"/>
                <w:szCs w:val="18"/>
              </w:rPr>
              <w:t>berikut</w:t>
            </w:r>
            <w:proofErr w:type="spellEnd"/>
            <w:r w:rsidR="00CB37EF">
              <w:rPr>
                <w:rFonts w:ascii="Arial" w:hAnsi="Arial" w:cs="Arial"/>
                <w:sz w:val="18"/>
                <w:szCs w:val="18"/>
              </w:rPr>
              <w:t xml:space="preserve"> (content </w:t>
            </w:r>
            <w:proofErr w:type="spellStart"/>
            <w:r w:rsidR="00CB37EF">
              <w:rPr>
                <w:rFonts w:ascii="Arial" w:hAnsi="Arial" w:cs="Arial"/>
                <w:sz w:val="18"/>
                <w:szCs w:val="18"/>
              </w:rPr>
              <w:t>masih</w:t>
            </w:r>
            <w:proofErr w:type="spellEnd"/>
            <w:r w:rsidR="00CB37E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CB37EF">
              <w:rPr>
                <w:rFonts w:ascii="Arial" w:hAnsi="Arial" w:cs="Arial"/>
                <w:sz w:val="18"/>
                <w:szCs w:val="18"/>
              </w:rPr>
              <w:t>berupa</w:t>
            </w:r>
            <w:proofErr w:type="spellEnd"/>
            <w:r w:rsidR="00CB37EF">
              <w:rPr>
                <w:rFonts w:ascii="Arial" w:hAnsi="Arial" w:cs="Arial"/>
                <w:sz w:val="18"/>
                <w:szCs w:val="18"/>
              </w:rPr>
              <w:t xml:space="preserve"> dummy </w:t>
            </w:r>
            <w:proofErr w:type="spellStart"/>
            <w:r w:rsidR="00CB37EF">
              <w:rPr>
                <w:rFonts w:ascii="Arial" w:hAnsi="Arial" w:cs="Arial"/>
                <w:sz w:val="18"/>
                <w:szCs w:val="18"/>
              </w:rPr>
              <w:t>inisiasi</w:t>
            </w:r>
            <w:proofErr w:type="spellEnd"/>
            <w:r w:rsidR="00CB37EF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58DAB77F" w14:textId="77777777" w:rsidR="002106AD" w:rsidRDefault="0072638E" w:rsidP="002106AD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nyelesaik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engembang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fitu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multilanguage </w:t>
            </w:r>
          </w:p>
          <w:p w14:paraId="1631DF7A" w14:textId="54AF9C6E" w:rsidR="0072638E" w:rsidRPr="002106AD" w:rsidRDefault="0072638E" w:rsidP="0072638E">
            <w:pPr>
              <w:pStyle w:val="ListParagraph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A74A4" w:rsidRPr="0039618C" w14:paraId="2835163B" w14:textId="77777777" w:rsidTr="3BF964A8">
        <w:trPr>
          <w:trHeight w:val="955"/>
        </w:trPr>
        <w:tc>
          <w:tcPr>
            <w:tcW w:w="15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3E61D5" w14:textId="2A3D9410" w:rsidR="006453FC" w:rsidRDefault="009E5DA9" w:rsidP="00CD29DE">
            <w:pPr>
              <w:spacing w:after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all to Action:</w:t>
            </w:r>
          </w:p>
          <w:p w14:paraId="2C0A4C42" w14:textId="3CB7E434" w:rsidR="009E5DA9" w:rsidRPr="009E5DA9" w:rsidRDefault="009E5DA9" w:rsidP="00A26A2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/>
                <w:sz w:val="18"/>
                <w:szCs w:val="18"/>
              </w:rPr>
            </w:pPr>
            <w:r w:rsidRPr="009E5DA9">
              <w:rPr>
                <w:rFonts w:ascii="Arial" w:hAnsi="Arial"/>
                <w:sz w:val="18"/>
                <w:szCs w:val="18"/>
              </w:rPr>
              <w:t xml:space="preserve">MHI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melakuka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validasi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terkait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struktur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konte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yang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ditampilka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di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setiap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page</w:t>
            </w:r>
          </w:p>
          <w:p w14:paraId="221C5087" w14:textId="41081C11" w:rsidR="009E5DA9" w:rsidRDefault="009E5DA9" w:rsidP="009E5DA9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/>
                <w:sz w:val="18"/>
                <w:szCs w:val="18"/>
              </w:rPr>
            </w:pPr>
            <w:r w:rsidRPr="009E5DA9">
              <w:rPr>
                <w:rFonts w:ascii="Arial" w:hAnsi="Arial"/>
                <w:sz w:val="18"/>
                <w:szCs w:val="18"/>
              </w:rPr>
              <w:t xml:space="preserve">MHI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melakuka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validasi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terkait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halama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hyperlink r:id="rId11" w:history="1">
              <w:r w:rsidR="00184FFB" w:rsidRPr="00467645">
                <w:rPr>
                  <w:rStyle w:val="Hyperlink"/>
                  <w:rFonts w:ascii="Arial" w:hAnsi="Arial"/>
                  <w:sz w:val="18"/>
                  <w:szCs w:val="18"/>
                </w:rPr>
                <w:t>https://mhinvestama.azurewebsites.net/hubungan-investor/</w:t>
              </w:r>
            </w:hyperlink>
            <w:r w:rsidR="00184FFB">
              <w:rPr>
                <w:rFonts w:ascii="Arial" w:hAnsi="Arial"/>
                <w:sz w:val="18"/>
                <w:szCs w:val="18"/>
              </w:rPr>
              <w:t xml:space="preserve"> </w:t>
            </w:r>
            <w:r w:rsidRPr="009E5DA9">
              <w:rPr>
                <w:rFonts w:ascii="Arial" w:hAnsi="Arial"/>
                <w:sz w:val="18"/>
                <w:szCs w:val="18"/>
              </w:rPr>
              <w:t xml:space="preserve">dan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memberika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informasi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mengenai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apa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saja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yang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aka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ditampilka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dalam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konte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tersebut</w:t>
            </w:r>
            <w:proofErr w:type="spellEnd"/>
          </w:p>
          <w:p w14:paraId="05870325" w14:textId="1DB8B25F" w:rsidR="00184FFB" w:rsidRDefault="00B971A3" w:rsidP="00184FFB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Arial" w:hAnsi="Arial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z w:val="18"/>
                <w:szCs w:val="18"/>
              </w:rPr>
              <w:t>Informasi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a</w:t>
            </w:r>
            <w:r w:rsidR="00775E27">
              <w:rPr>
                <w:rFonts w:ascii="Arial" w:hAnsi="Arial"/>
                <w:sz w:val="18"/>
                <w:szCs w:val="18"/>
              </w:rPr>
              <w:t>pa</w:t>
            </w:r>
            <w:proofErr w:type="spellEnd"/>
            <w:r w:rsidR="00775E27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775E27">
              <w:rPr>
                <w:rFonts w:ascii="Arial" w:hAnsi="Arial"/>
                <w:sz w:val="18"/>
                <w:szCs w:val="18"/>
              </w:rPr>
              <w:t>saja</w:t>
            </w:r>
            <w:proofErr w:type="spellEnd"/>
            <w:r w:rsidR="00775E27">
              <w:rPr>
                <w:rFonts w:ascii="Arial" w:hAnsi="Arial"/>
                <w:sz w:val="18"/>
                <w:szCs w:val="18"/>
              </w:rPr>
              <w:t xml:space="preserve"> yang </w:t>
            </w:r>
            <w:proofErr w:type="spellStart"/>
            <w:r w:rsidR="00775E27">
              <w:rPr>
                <w:rFonts w:ascii="Arial" w:hAnsi="Arial"/>
                <w:sz w:val="18"/>
                <w:szCs w:val="18"/>
              </w:rPr>
              <w:t>akan</w:t>
            </w:r>
            <w:proofErr w:type="spellEnd"/>
            <w:r w:rsidR="00775E27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775E27">
              <w:rPr>
                <w:rFonts w:ascii="Arial" w:hAnsi="Arial"/>
                <w:sz w:val="18"/>
                <w:szCs w:val="18"/>
              </w:rPr>
              <w:t>ditampilkan</w:t>
            </w:r>
            <w:proofErr w:type="spellEnd"/>
            <w:r w:rsidR="00775E27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775E27">
              <w:rPr>
                <w:rFonts w:ascii="Arial" w:hAnsi="Arial"/>
                <w:sz w:val="18"/>
                <w:szCs w:val="18"/>
              </w:rPr>
              <w:t>dalam</w:t>
            </w:r>
            <w:proofErr w:type="spellEnd"/>
            <w:r w:rsidR="00775E27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775E27">
              <w:rPr>
                <w:rFonts w:ascii="Arial" w:hAnsi="Arial"/>
                <w:sz w:val="18"/>
                <w:szCs w:val="18"/>
              </w:rPr>
              <w:t>halaman</w:t>
            </w:r>
            <w:proofErr w:type="spellEnd"/>
            <w:r w:rsidR="00775E27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775E27">
              <w:rPr>
                <w:rFonts w:ascii="Arial" w:hAnsi="Arial"/>
                <w:sz w:val="18"/>
                <w:szCs w:val="18"/>
              </w:rPr>
              <w:t>ini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>?</w:t>
            </w:r>
          </w:p>
          <w:p w14:paraId="57C1CFEF" w14:textId="32EC017A" w:rsidR="00775E27" w:rsidRDefault="00775E27" w:rsidP="00184FFB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Data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untuk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r w:rsidR="007808AD">
              <w:rPr>
                <w:rFonts w:ascii="Arial" w:hAnsi="Arial"/>
                <w:sz w:val="18"/>
                <w:szCs w:val="18"/>
              </w:rPr>
              <w:t xml:space="preserve">shareholder </w:t>
            </w:r>
            <w:proofErr w:type="spellStart"/>
            <w:r w:rsidR="007808AD">
              <w:rPr>
                <w:rFonts w:ascii="Arial" w:hAnsi="Arial"/>
                <w:sz w:val="18"/>
                <w:szCs w:val="18"/>
              </w:rPr>
              <w:t>berupa</w:t>
            </w:r>
            <w:proofErr w:type="spellEnd"/>
            <w:r w:rsidR="007808AD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7808AD">
              <w:rPr>
                <w:rFonts w:ascii="Arial" w:hAnsi="Arial"/>
                <w:sz w:val="18"/>
                <w:szCs w:val="18"/>
              </w:rPr>
              <w:t>apa</w:t>
            </w:r>
            <w:proofErr w:type="spellEnd"/>
            <w:r w:rsidR="007808AD">
              <w:rPr>
                <w:rFonts w:ascii="Arial" w:hAnsi="Arial"/>
                <w:sz w:val="18"/>
                <w:szCs w:val="18"/>
              </w:rPr>
              <w:t xml:space="preserve">? </w:t>
            </w:r>
          </w:p>
          <w:p w14:paraId="7A8A96BD" w14:textId="37EEB794" w:rsidR="007808AD" w:rsidRPr="007808AD" w:rsidRDefault="007808AD" w:rsidP="007808AD">
            <w:pPr>
              <w:pStyle w:val="ListParagraph"/>
              <w:numPr>
                <w:ilvl w:val="0"/>
                <w:numId w:val="3"/>
              </w:numPr>
              <w:spacing w:after="0"/>
              <w:rPr>
                <w:rStyle w:val="Hyperlink"/>
                <w:rFonts w:ascii="Arial" w:hAnsi="Arial"/>
                <w:color w:val="auto"/>
                <w:sz w:val="18"/>
                <w:szCs w:val="18"/>
                <w:u w:val="none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MHI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melakukan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validasi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terkait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halaman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hyperlink r:id="rId12" w:history="1">
              <w:r w:rsidRPr="00771341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mhinvestama.azurewebsites.net/portofolio/portofolio-kami/</w:t>
              </w:r>
            </w:hyperlink>
          </w:p>
          <w:p w14:paraId="725956C9" w14:textId="5C7948D9" w:rsidR="00B971A3" w:rsidRDefault="00B971A3" w:rsidP="00B971A3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Arial" w:hAnsi="Arial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z w:val="18"/>
                <w:szCs w:val="18"/>
              </w:rPr>
              <w:t>Informasi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apa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saja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yang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akan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ditampilkan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untuk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masing-masing portfolio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perusahaan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>?</w:t>
            </w:r>
          </w:p>
          <w:p w14:paraId="13E606EF" w14:textId="24C84B34" w:rsidR="00B971A3" w:rsidRPr="00B971A3" w:rsidRDefault="00B971A3" w:rsidP="00B971A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z w:val="18"/>
                <w:szCs w:val="18"/>
              </w:rPr>
              <w:t>Validasi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terkait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ukuran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gambar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,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apa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saja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ukuran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gambar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 dan asset yang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disediakan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? Kami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sudah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menggunakan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 asset dummy yang kami implement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sebagai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696DAA">
              <w:rPr>
                <w:rFonts w:ascii="Arial" w:hAnsi="Arial"/>
                <w:sz w:val="18"/>
                <w:szCs w:val="18"/>
              </w:rPr>
              <w:t>inisiasi</w:t>
            </w:r>
            <w:proofErr w:type="spellEnd"/>
            <w:r w:rsidR="00696DA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gramStart"/>
            <w:r w:rsidR="00696DAA">
              <w:rPr>
                <w:rFonts w:ascii="Arial" w:hAnsi="Arial"/>
                <w:sz w:val="18"/>
                <w:szCs w:val="18"/>
              </w:rPr>
              <w:t>content</w:t>
            </w:r>
            <w:proofErr w:type="gramEnd"/>
          </w:p>
          <w:p w14:paraId="334A08A3" w14:textId="77777777" w:rsidR="009E5DA9" w:rsidRPr="009E5DA9" w:rsidRDefault="009E5DA9" w:rsidP="009E5DA9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/>
                <w:sz w:val="18"/>
                <w:szCs w:val="18"/>
              </w:rPr>
            </w:pPr>
            <w:r w:rsidRPr="009E5DA9">
              <w:rPr>
                <w:rFonts w:ascii="Arial" w:hAnsi="Arial"/>
                <w:sz w:val="18"/>
                <w:szCs w:val="18"/>
              </w:rPr>
              <w:t xml:space="preserve">MICE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aka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memberika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akses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ke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content management system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saat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seluruh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tampila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dan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struktur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konten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sudah</w:t>
            </w:r>
            <w:proofErr w:type="spellEnd"/>
            <w:r w:rsidRPr="009E5DA9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9E5DA9">
              <w:rPr>
                <w:rFonts w:ascii="Arial" w:hAnsi="Arial"/>
                <w:sz w:val="18"/>
                <w:szCs w:val="18"/>
              </w:rPr>
              <w:t>divalidasi</w:t>
            </w:r>
            <w:proofErr w:type="spellEnd"/>
          </w:p>
          <w:p w14:paraId="1173F2C4" w14:textId="1A61A6F1" w:rsidR="009E5DA9" w:rsidRPr="002B0A54" w:rsidRDefault="009E5DA9" w:rsidP="009E5DA9">
            <w:pPr>
              <w:pStyle w:val="ListParagraph"/>
              <w:spacing w:after="0"/>
              <w:rPr>
                <w:rFonts w:ascii="Arial" w:hAnsi="Arial"/>
                <w:sz w:val="18"/>
                <w:szCs w:val="18"/>
              </w:rPr>
            </w:pPr>
          </w:p>
        </w:tc>
      </w:tr>
    </w:tbl>
    <w:p w14:paraId="04730B2B" w14:textId="290E04FA" w:rsidR="00671831" w:rsidRDefault="00671831">
      <w:pPr>
        <w:spacing w:after="0"/>
        <w:jc w:val="left"/>
        <w:rPr>
          <w:rFonts w:ascii="Arial" w:hAnsi="Arial"/>
          <w:sz w:val="16"/>
        </w:rPr>
      </w:pPr>
    </w:p>
    <w:p w14:paraId="5B2EE7A0" w14:textId="77777777" w:rsidR="00CE656F" w:rsidRDefault="00CE656F">
      <w:pPr>
        <w:spacing w:before="60" w:after="0"/>
        <w:rPr>
          <w:rFonts w:ascii="Arial" w:hAnsi="Arial"/>
          <w:sz w:val="16"/>
        </w:rPr>
      </w:pPr>
    </w:p>
    <w:tbl>
      <w:tblPr>
        <w:tblW w:w="15559" w:type="dxa"/>
        <w:tblInd w:w="-509" w:type="dxa"/>
        <w:tblLayout w:type="fixed"/>
        <w:tblCellMar>
          <w:left w:w="31" w:type="dxa"/>
          <w:right w:w="31" w:type="dxa"/>
        </w:tblCellMar>
        <w:tblLook w:val="0000" w:firstRow="0" w:lastRow="0" w:firstColumn="0" w:lastColumn="0" w:noHBand="0" w:noVBand="0"/>
      </w:tblPr>
      <w:tblGrid>
        <w:gridCol w:w="877"/>
        <w:gridCol w:w="6005"/>
        <w:gridCol w:w="1305"/>
        <w:gridCol w:w="7372"/>
      </w:tblGrid>
      <w:tr w:rsidR="00CF5219" w14:paraId="075709E9" w14:textId="77777777" w:rsidTr="6B3D2C2B">
        <w:trPr>
          <w:trHeight w:val="496"/>
          <w:tblHeader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shd w:val="clear" w:color="auto" w:fill="FFD966" w:themeFill="accent4" w:themeFillTint="99"/>
          </w:tcPr>
          <w:p w14:paraId="55987435" w14:textId="77777777" w:rsidR="00CF5219" w:rsidRPr="00DE22BB" w:rsidRDefault="00CF5219" w:rsidP="00FB3F1D">
            <w:pPr>
              <w:spacing w:after="0"/>
              <w:jc w:val="center"/>
              <w:rPr>
                <w:rFonts w:ascii="Arial" w:hAnsi="Arial"/>
                <w:b/>
                <w:color w:val="000000"/>
                <w:sz w:val="16"/>
                <w:lang w:val="en-US"/>
              </w:rPr>
            </w:pPr>
            <w:r>
              <w:rPr>
                <w:rFonts w:ascii="Arial" w:hAnsi="Arial"/>
                <w:b/>
                <w:color w:val="000000"/>
                <w:sz w:val="16"/>
                <w:lang w:val="en-US"/>
              </w:rPr>
              <w:t>ID</w:t>
            </w:r>
          </w:p>
        </w:tc>
        <w:tc>
          <w:tcPr>
            <w:tcW w:w="6005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shd w:val="clear" w:color="auto" w:fill="FFD966" w:themeFill="accent4" w:themeFillTint="99"/>
          </w:tcPr>
          <w:p w14:paraId="54AEF024" w14:textId="77777777" w:rsidR="00CF5219" w:rsidRPr="00DE22BB" w:rsidRDefault="00CF5219" w:rsidP="00FB3F1D">
            <w:pPr>
              <w:spacing w:after="0"/>
              <w:jc w:val="left"/>
              <w:rPr>
                <w:rFonts w:ascii="Arial" w:hAnsi="Arial"/>
                <w:b/>
                <w:color w:val="000000"/>
                <w:sz w:val="16"/>
                <w:lang w:val="en-US"/>
              </w:rPr>
            </w:pPr>
            <w:r>
              <w:rPr>
                <w:rFonts w:ascii="Arial" w:hAnsi="Arial"/>
                <w:b/>
                <w:color w:val="000000"/>
                <w:sz w:val="16"/>
                <w:lang w:val="en-US"/>
              </w:rPr>
              <w:t>Ba</w:t>
            </w:r>
            <w:r w:rsidR="00E17309">
              <w:rPr>
                <w:rFonts w:ascii="Arial" w:hAnsi="Arial"/>
                <w:b/>
                <w:color w:val="000000"/>
                <w:sz w:val="16"/>
                <w:lang w:val="en-US"/>
              </w:rPr>
              <w:t>cklog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shd w:val="clear" w:color="auto" w:fill="FFD966" w:themeFill="accent4" w:themeFillTint="99"/>
          </w:tcPr>
          <w:p w14:paraId="563F7B94" w14:textId="77777777" w:rsidR="00CF5219" w:rsidRPr="00DE22BB" w:rsidRDefault="00CF5219" w:rsidP="00FB3F1D">
            <w:pPr>
              <w:spacing w:after="0"/>
              <w:jc w:val="center"/>
              <w:rPr>
                <w:rFonts w:ascii="Arial" w:hAnsi="Arial"/>
                <w:b/>
                <w:color w:val="000000"/>
                <w:sz w:val="16"/>
                <w:lang w:val="en-US"/>
              </w:rPr>
            </w:pPr>
            <w:r>
              <w:rPr>
                <w:rFonts w:ascii="Arial" w:hAnsi="Arial"/>
                <w:b/>
                <w:color w:val="000000"/>
                <w:sz w:val="16"/>
                <w:lang w:val="en-US"/>
              </w:rPr>
              <w:t>Status</w:t>
            </w:r>
          </w:p>
        </w:tc>
        <w:tc>
          <w:tcPr>
            <w:tcW w:w="7372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D966" w:themeFill="accent4" w:themeFillTint="99"/>
          </w:tcPr>
          <w:p w14:paraId="5C74C92F" w14:textId="77777777" w:rsidR="00CF5219" w:rsidRPr="00DE22BB" w:rsidRDefault="00E17309" w:rsidP="00FB3F1D">
            <w:pPr>
              <w:spacing w:after="0"/>
              <w:jc w:val="left"/>
              <w:rPr>
                <w:rFonts w:ascii="Arial" w:hAnsi="Arial"/>
                <w:b/>
                <w:color w:val="000000"/>
                <w:sz w:val="16"/>
                <w:lang w:val="en-US"/>
              </w:rPr>
            </w:pPr>
            <w:r>
              <w:rPr>
                <w:rFonts w:ascii="Arial" w:hAnsi="Arial"/>
                <w:b/>
                <w:color w:val="000000"/>
                <w:sz w:val="16"/>
                <w:lang w:val="en-US"/>
              </w:rPr>
              <w:t xml:space="preserve">Comment </w:t>
            </w:r>
          </w:p>
        </w:tc>
      </w:tr>
      <w:tr w:rsidR="00CF5219" w14:paraId="2637F3B1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3123F075" w14:textId="2CDDB47B" w:rsidR="00CF5219" w:rsidRDefault="007E25CD" w:rsidP="00FB3F1D">
            <w:pPr>
              <w:spacing w:after="0"/>
              <w:jc w:val="center"/>
              <w:rPr>
                <w:rFonts w:ascii="Arial" w:hAnsi="Arial"/>
              </w:rPr>
            </w:pPr>
            <w:bookmarkStart w:id="1" w:name="_Hlk164934991"/>
            <w:r>
              <w:rPr>
                <w:rFonts w:ascii="Arial" w:hAnsi="Arial"/>
              </w:rPr>
              <w:t>2232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4ACC96EA" w14:textId="3074E287" w:rsidR="00CF5219" w:rsidRPr="00F97AE5" w:rsidRDefault="00E3668D" w:rsidP="00FB3F1D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User </w:t>
            </w:r>
            <w:r w:rsidRPr="00E3668D">
              <w:rPr>
                <w:rFonts w:ascii="Arial" w:hAnsi="Arial" w:cs="Arial"/>
                <w:color w:val="333333"/>
                <w:sz w:val="17"/>
                <w:szCs w:val="17"/>
              </w:rPr>
              <w:t>Manage Modul Landing Page/Home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25C663C1" w14:textId="093ABDEE" w:rsidR="00CF5219" w:rsidRPr="00F97AE5" w:rsidRDefault="00232BD8" w:rsidP="00FB3F1D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>Done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E85CC0" w14:textId="0E62768A" w:rsidR="003D7064" w:rsidRPr="003D7064" w:rsidRDefault="00270985" w:rsidP="003D70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hyperlink r:id="rId13" w:history="1">
              <w:r w:rsidR="003D7064" w:rsidRPr="00771341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mhinvestama.azurewebsites.net/</w:t>
              </w:r>
            </w:hyperlink>
            <w:r w:rsidR="003D7064" w:rsidRPr="003D706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6EDA74C" w14:textId="2D95145A" w:rsidR="00CF5219" w:rsidRPr="00F97AE5" w:rsidRDefault="00CF5219" w:rsidP="00FB3F1D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00414" w14:paraId="0868F663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7442B7BD" w14:textId="77E5CEAD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bookmarkStart w:id="2" w:name="_Hlk164935050"/>
            <w:bookmarkEnd w:id="1"/>
            <w:r>
              <w:rPr>
                <w:rFonts w:ascii="Arial" w:hAnsi="Arial"/>
              </w:rPr>
              <w:t>2233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3E8FB789" w14:textId="3B03594E" w:rsidR="00900414" w:rsidRPr="005C725B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User </w:t>
            </w:r>
            <w:r w:rsidRPr="00232BD8">
              <w:rPr>
                <w:rFonts w:ascii="Arial" w:hAnsi="Arial" w:cs="Arial"/>
                <w:color w:val="333333"/>
                <w:sz w:val="17"/>
                <w:szCs w:val="17"/>
              </w:rPr>
              <w:t>Manage Modul About Us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2A80CF93" w14:textId="1DDE7A47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 w:rsidRPr="00DF1BF3">
              <w:rPr>
                <w:rFonts w:ascii="Arial" w:hAnsi="Arial" w:cs="Arial"/>
                <w:color w:val="333333"/>
                <w:sz w:val="17"/>
                <w:szCs w:val="17"/>
              </w:rPr>
              <w:t>Done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94E2AE0" w14:textId="688C3609" w:rsidR="003D7064" w:rsidRPr="003D7064" w:rsidRDefault="00270985" w:rsidP="003D70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hyperlink r:id="rId14" w:history="1">
              <w:r w:rsidR="003D7064" w:rsidRPr="00771341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mhinvestama.azurewebsites.net/tentang-kami/tentang-investama/</w:t>
              </w:r>
            </w:hyperlink>
            <w:r w:rsidR="003D7064" w:rsidRPr="003D706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AA7F4D9" w14:textId="4B3A7FB6" w:rsidR="00900414" w:rsidRDefault="00900414" w:rsidP="0090041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00414" w14:paraId="2C8CB530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1F3BD113" w14:textId="68830274" w:rsidR="00900414" w:rsidRDefault="003D7064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234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54D08C1C" w14:textId="78A50FAE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proofErr w:type="gramStart"/>
            <w:r>
              <w:rPr>
                <w:rFonts w:ascii="Arial" w:hAnsi="Arial" w:cs="Arial"/>
                <w:color w:val="333333"/>
                <w:sz w:val="17"/>
                <w:szCs w:val="17"/>
              </w:rPr>
              <w:t>User</w:t>
            </w:r>
            <w:proofErr w:type="gramEnd"/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 </w:t>
            </w:r>
            <w:r w:rsidRPr="00232BD8">
              <w:rPr>
                <w:rFonts w:ascii="Arial" w:hAnsi="Arial" w:cs="Arial"/>
                <w:color w:val="333333"/>
                <w:sz w:val="17"/>
                <w:szCs w:val="17"/>
              </w:rPr>
              <w:t xml:space="preserve">manage Modul About Us </w:t>
            </w:r>
            <w:r>
              <w:rPr>
                <w:rFonts w:ascii="Arial" w:hAnsi="Arial" w:cs="Arial"/>
                <w:color w:val="333333"/>
                <w:sz w:val="17"/>
                <w:szCs w:val="17"/>
              </w:rPr>
              <w:t>–</w:t>
            </w:r>
            <w:r w:rsidRPr="00232BD8">
              <w:rPr>
                <w:rFonts w:ascii="Arial" w:hAnsi="Arial" w:cs="Arial"/>
                <w:color w:val="333333"/>
                <w:sz w:val="17"/>
                <w:szCs w:val="17"/>
              </w:rPr>
              <w:t xml:space="preserve"> Vision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5F9BEF94" w14:textId="7B05AA77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 w:rsidRPr="00DF1BF3">
              <w:rPr>
                <w:rFonts w:ascii="Arial" w:hAnsi="Arial" w:cs="Arial"/>
                <w:color w:val="333333"/>
                <w:sz w:val="17"/>
                <w:szCs w:val="17"/>
              </w:rPr>
              <w:t>Done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42DFB2" w14:textId="2166704A" w:rsidR="00900414" w:rsidRPr="003D7064" w:rsidRDefault="00270985" w:rsidP="0090041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hyperlink r:id="rId15" w:history="1">
              <w:r w:rsidR="003D7064" w:rsidRPr="00771341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mhinvestama.azurewebsites.net/tentang-kami/visi-dan-misi/</w:t>
              </w:r>
            </w:hyperlink>
            <w:r w:rsidR="003D7064" w:rsidRPr="003D706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900414" w14:paraId="13337019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3C33C8F5" w14:textId="422B5136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234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29B13014" w14:textId="1BF5298C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User </w:t>
            </w:r>
            <w:proofErr w:type="spellStart"/>
            <w:r w:rsidRPr="00232BD8">
              <w:rPr>
                <w:rFonts w:ascii="Arial" w:hAnsi="Arial" w:cs="Arial"/>
                <w:color w:val="333333"/>
                <w:sz w:val="17"/>
                <w:szCs w:val="17"/>
              </w:rPr>
              <w:t>managae</w:t>
            </w:r>
            <w:proofErr w:type="spellEnd"/>
            <w:r w:rsidRPr="00232BD8">
              <w:rPr>
                <w:rFonts w:ascii="Arial" w:hAnsi="Arial" w:cs="Arial"/>
                <w:color w:val="333333"/>
                <w:sz w:val="17"/>
                <w:szCs w:val="17"/>
              </w:rPr>
              <w:t xml:space="preserve"> Modul About Us </w:t>
            </w:r>
            <w:r>
              <w:rPr>
                <w:rFonts w:ascii="Arial" w:hAnsi="Arial" w:cs="Arial"/>
                <w:color w:val="333333"/>
                <w:sz w:val="17"/>
                <w:szCs w:val="17"/>
              </w:rPr>
              <w:t>–</w:t>
            </w:r>
            <w:r w:rsidRPr="00232BD8">
              <w:rPr>
                <w:rFonts w:ascii="Arial" w:hAnsi="Arial" w:cs="Arial"/>
                <w:color w:val="333333"/>
                <w:sz w:val="17"/>
                <w:szCs w:val="17"/>
              </w:rPr>
              <w:t xml:space="preserve"> Leadership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0D8E3746" w14:textId="46BD383C" w:rsidR="00900414" w:rsidRDefault="005B6D9D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>In Progress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776215" w14:textId="0A41A672" w:rsidR="003D7064" w:rsidRPr="003D7064" w:rsidRDefault="00270985" w:rsidP="003D70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hyperlink r:id="rId16" w:history="1">
              <w:r w:rsidR="005B6D9D" w:rsidRPr="00771341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mhinvestama.azurewebsites.net/tentang-kami/kepemimpinan/</w:t>
              </w:r>
            </w:hyperlink>
            <w:r w:rsidR="005B6D9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3EB4143" w14:textId="77777777" w:rsidR="00900414" w:rsidRDefault="00900414" w:rsidP="0090041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00414" w14:paraId="59AF80DD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11FB8FAA" w14:textId="3E73B9E9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235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7AC32D91" w14:textId="0288CBB1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proofErr w:type="gramStart"/>
            <w:r>
              <w:rPr>
                <w:rFonts w:ascii="Arial" w:hAnsi="Arial" w:cs="Arial"/>
                <w:color w:val="333333"/>
                <w:sz w:val="17"/>
                <w:szCs w:val="17"/>
              </w:rPr>
              <w:t>User</w:t>
            </w:r>
            <w:proofErr w:type="gramEnd"/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 </w:t>
            </w:r>
            <w:r w:rsidRPr="00232BD8">
              <w:rPr>
                <w:rFonts w:ascii="Arial" w:hAnsi="Arial" w:cs="Arial"/>
                <w:color w:val="333333"/>
                <w:sz w:val="17"/>
                <w:szCs w:val="17"/>
              </w:rPr>
              <w:t xml:space="preserve">manage Modul about us </w:t>
            </w:r>
            <w:r>
              <w:rPr>
                <w:rFonts w:ascii="Arial" w:hAnsi="Arial" w:cs="Arial"/>
                <w:color w:val="333333"/>
                <w:sz w:val="17"/>
                <w:szCs w:val="17"/>
              </w:rPr>
              <w:t>–</w:t>
            </w:r>
            <w:r w:rsidRPr="00232BD8">
              <w:rPr>
                <w:rFonts w:ascii="Arial" w:hAnsi="Arial" w:cs="Arial"/>
                <w:color w:val="333333"/>
                <w:sz w:val="17"/>
                <w:szCs w:val="17"/>
              </w:rPr>
              <w:t xml:space="preserve"> Structure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2CB81873" w14:textId="1E3134F0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 w:rsidRPr="00DF1BF3">
              <w:rPr>
                <w:rFonts w:ascii="Arial" w:hAnsi="Arial" w:cs="Arial"/>
                <w:color w:val="333333"/>
                <w:sz w:val="17"/>
                <w:szCs w:val="17"/>
              </w:rPr>
              <w:t>Done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8EC886" w14:textId="6FDC7CBE" w:rsidR="00900414" w:rsidRPr="00270985" w:rsidRDefault="00270985" w:rsidP="0090041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hyperlink r:id="rId17" w:history="1">
              <w:r w:rsidR="005B6D9D" w:rsidRPr="00771341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mhinvestama.azurewebsites.net/tentang-kami/struktur-keanggotaan/</w:t>
              </w:r>
            </w:hyperlink>
          </w:p>
        </w:tc>
      </w:tr>
      <w:tr w:rsidR="00900414" w14:paraId="400E5474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2B2BBFA3" w14:textId="79244E05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lastRenderedPageBreak/>
              <w:t>2236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48638903" w14:textId="5839BB51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proofErr w:type="gramStart"/>
            <w:r>
              <w:rPr>
                <w:rFonts w:ascii="Arial" w:hAnsi="Arial" w:cs="Arial"/>
                <w:color w:val="333333"/>
                <w:sz w:val="17"/>
                <w:szCs w:val="17"/>
              </w:rPr>
              <w:t>User</w:t>
            </w:r>
            <w:proofErr w:type="gramEnd"/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 </w:t>
            </w:r>
            <w:r w:rsidRPr="00232BD8">
              <w:rPr>
                <w:rFonts w:ascii="Arial" w:hAnsi="Arial" w:cs="Arial"/>
                <w:color w:val="333333"/>
                <w:sz w:val="17"/>
                <w:szCs w:val="17"/>
              </w:rPr>
              <w:t>manage Modul Our Portfolio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2D8C05CB" w14:textId="60C88CB7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 w:rsidRPr="00DF1BF3">
              <w:rPr>
                <w:rFonts w:ascii="Arial" w:hAnsi="Arial" w:cs="Arial"/>
                <w:color w:val="333333"/>
                <w:sz w:val="17"/>
                <w:szCs w:val="17"/>
              </w:rPr>
              <w:t>Done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C6FE15" w14:textId="49D0A8D5" w:rsidR="00900414" w:rsidRPr="005B6D9D" w:rsidRDefault="00270985" w:rsidP="0090041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hyperlink r:id="rId18" w:history="1">
              <w:r w:rsidR="005B6D9D" w:rsidRPr="00771341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mhinvestama.azurewebsites.net/portofolio/portofolio-kami/</w:t>
              </w:r>
            </w:hyperlink>
          </w:p>
        </w:tc>
      </w:tr>
      <w:tr w:rsidR="00900414" w14:paraId="4110F84D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2266BED3" w14:textId="51D8DEFB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237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5AB37A25" w14:textId="1003BCC2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proofErr w:type="gramStart"/>
            <w:r>
              <w:rPr>
                <w:rFonts w:ascii="Arial" w:hAnsi="Arial" w:cs="Arial"/>
                <w:color w:val="333333"/>
                <w:sz w:val="17"/>
                <w:szCs w:val="17"/>
              </w:rPr>
              <w:t>User</w:t>
            </w:r>
            <w:proofErr w:type="gramEnd"/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 </w:t>
            </w:r>
            <w:r w:rsidRPr="00900414">
              <w:rPr>
                <w:rFonts w:ascii="Arial" w:hAnsi="Arial" w:cs="Arial"/>
                <w:color w:val="333333"/>
                <w:sz w:val="17"/>
                <w:szCs w:val="17"/>
              </w:rPr>
              <w:t>manage Modul Listed Portfolio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3261C0F3" w14:textId="700C2447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>In progress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33E625" w14:textId="0110C03C" w:rsidR="00900414" w:rsidRDefault="00A05849" w:rsidP="0090041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A05849">
              <w:rPr>
                <w:rFonts w:ascii="Arial" w:hAnsi="Arial" w:cs="Arial"/>
                <w:sz w:val="16"/>
                <w:szCs w:val="16"/>
              </w:rPr>
              <w:t>https://mhinvestama.azurewebsites.net/portofolio/performa-portofolio/</w:t>
            </w:r>
          </w:p>
        </w:tc>
      </w:tr>
      <w:tr w:rsidR="00900414" w14:paraId="48E71C04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025BAE64" w14:textId="0B2E89BC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238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123DD82C" w14:textId="7F7B0740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proofErr w:type="gramStart"/>
            <w:r>
              <w:rPr>
                <w:rFonts w:ascii="Arial" w:hAnsi="Arial" w:cs="Arial"/>
                <w:color w:val="333333"/>
                <w:sz w:val="17"/>
                <w:szCs w:val="17"/>
              </w:rPr>
              <w:t>User</w:t>
            </w:r>
            <w:proofErr w:type="gramEnd"/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 </w:t>
            </w:r>
            <w:r w:rsidRPr="00900414">
              <w:rPr>
                <w:rFonts w:ascii="Arial" w:hAnsi="Arial" w:cs="Arial"/>
                <w:color w:val="333333"/>
                <w:sz w:val="17"/>
                <w:szCs w:val="17"/>
              </w:rPr>
              <w:t>manage Modul Investor Relations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699AB90C" w14:textId="744F5131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 w:rsidRPr="00DF1BF3">
              <w:rPr>
                <w:rFonts w:ascii="Arial" w:hAnsi="Arial" w:cs="Arial"/>
                <w:color w:val="333333"/>
                <w:sz w:val="17"/>
                <w:szCs w:val="17"/>
              </w:rPr>
              <w:t>Done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9E084" w14:textId="5FEDA72B" w:rsidR="00900414" w:rsidRDefault="00270985" w:rsidP="00770459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hyperlink r:id="rId19" w:history="1">
              <w:r w:rsidR="00F072ED" w:rsidRPr="00771341">
                <w:rPr>
                  <w:rStyle w:val="Hyperlink"/>
                  <w:rFonts w:ascii="Arial" w:hAnsi="Arial" w:cs="Arial"/>
                  <w:sz w:val="16"/>
                  <w:szCs w:val="16"/>
                </w:rPr>
                <w:t>https://mhinvestama.azurewebsites.net/hubungan-investor/</w:t>
              </w:r>
            </w:hyperlink>
            <w:r w:rsidR="00F072ED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900414" w14:paraId="5AAEF872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066EA145" w14:textId="4BD6D363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239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5D2D757C" w14:textId="33B91DDA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proofErr w:type="gramStart"/>
            <w:r>
              <w:rPr>
                <w:rFonts w:ascii="Arial" w:hAnsi="Arial" w:cs="Arial"/>
                <w:color w:val="333333"/>
                <w:sz w:val="17"/>
                <w:szCs w:val="17"/>
              </w:rPr>
              <w:t>User</w:t>
            </w:r>
            <w:proofErr w:type="gramEnd"/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 </w:t>
            </w:r>
            <w:r w:rsidRPr="00900414">
              <w:rPr>
                <w:rFonts w:ascii="Arial" w:hAnsi="Arial" w:cs="Arial"/>
                <w:color w:val="333333"/>
                <w:sz w:val="17"/>
                <w:szCs w:val="17"/>
              </w:rPr>
              <w:t>manage Modul News Room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3400F056" w14:textId="21EAAFA7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 w:rsidRPr="00DF1BF3">
              <w:rPr>
                <w:rFonts w:ascii="Arial" w:hAnsi="Arial" w:cs="Arial"/>
                <w:color w:val="333333"/>
                <w:sz w:val="17"/>
                <w:szCs w:val="17"/>
              </w:rPr>
              <w:t>Done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6BA841" w14:textId="4786F447" w:rsidR="00770459" w:rsidRDefault="00270985" w:rsidP="00770459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hyperlink r:id="rId20" w:history="1">
              <w:r w:rsidR="00770459" w:rsidRPr="00771341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mhinvestama.azurewebsites.net/ruang-berita</w:t>
              </w:r>
            </w:hyperlink>
            <w:r w:rsidR="0077045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34ED218" w14:textId="6C4D07F7" w:rsidR="00770459" w:rsidRPr="005B6D9D" w:rsidRDefault="00270985" w:rsidP="00770459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hyperlink r:id="rId21" w:history="1">
              <w:r w:rsidR="00770459" w:rsidRPr="00771341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mhinvestama.azurewebsites.net/ruang-berita/xyz-investment-firm-announces-record-breaking-growth-in-q2-performance-2/</w:t>
              </w:r>
            </w:hyperlink>
          </w:p>
          <w:p w14:paraId="2310E85D" w14:textId="77777777" w:rsidR="00900414" w:rsidRDefault="00900414" w:rsidP="0090041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00414" w14:paraId="6D669E44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37EEEC28" w14:textId="1678976F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240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63E68469" w14:textId="5CDB721C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proofErr w:type="gramStart"/>
            <w:r>
              <w:rPr>
                <w:rFonts w:ascii="Arial" w:hAnsi="Arial" w:cs="Arial"/>
                <w:color w:val="333333"/>
                <w:sz w:val="17"/>
                <w:szCs w:val="17"/>
              </w:rPr>
              <w:t>User</w:t>
            </w:r>
            <w:proofErr w:type="gramEnd"/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 </w:t>
            </w:r>
            <w:r w:rsidRPr="00900414">
              <w:rPr>
                <w:rFonts w:ascii="Arial" w:hAnsi="Arial" w:cs="Arial"/>
                <w:color w:val="333333"/>
                <w:sz w:val="17"/>
                <w:szCs w:val="17"/>
              </w:rPr>
              <w:t>manage Modul contact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1D728DBB" w14:textId="43614E0B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 w:rsidRPr="00DF1BF3">
              <w:rPr>
                <w:rFonts w:ascii="Arial" w:hAnsi="Arial" w:cs="Arial"/>
                <w:color w:val="333333"/>
                <w:sz w:val="17"/>
                <w:szCs w:val="17"/>
              </w:rPr>
              <w:t>Done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B413C0" w14:textId="70EB2489" w:rsidR="00900414" w:rsidRDefault="00270985" w:rsidP="0090041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hyperlink r:id="rId22" w:history="1">
              <w:r w:rsidR="00F072ED" w:rsidRPr="00771341">
                <w:rPr>
                  <w:rStyle w:val="Hyperlink"/>
                  <w:rFonts w:ascii="Arial" w:hAnsi="Arial" w:cs="Arial"/>
                  <w:sz w:val="16"/>
                  <w:szCs w:val="16"/>
                </w:rPr>
                <w:t>https://mhinvestama.azurewebsites.net/kontak/</w:t>
              </w:r>
            </w:hyperlink>
            <w:r w:rsidR="00F072ED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900414" w14:paraId="3880BD0A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371E86ED" w14:textId="12704C54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241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292B0E09" w14:textId="2E91D676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User </w:t>
            </w:r>
            <w:r w:rsidRPr="00900414">
              <w:rPr>
                <w:rFonts w:ascii="Arial" w:hAnsi="Arial" w:cs="Arial"/>
                <w:color w:val="333333"/>
                <w:sz w:val="17"/>
                <w:szCs w:val="17"/>
              </w:rPr>
              <w:t>can manage content in multilanguage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73C6443C" w14:textId="06FBD491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 w:rsidRPr="00DF1BF3">
              <w:rPr>
                <w:rFonts w:ascii="Arial" w:hAnsi="Arial" w:cs="Arial"/>
                <w:color w:val="333333"/>
                <w:sz w:val="17"/>
                <w:szCs w:val="17"/>
              </w:rPr>
              <w:t>Done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ECFD11" w14:textId="77777777" w:rsidR="00900414" w:rsidRDefault="00BA0CC3" w:rsidP="0090041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Website can be switched to another 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language</w:t>
            </w:r>
            <w:proofErr w:type="gramEnd"/>
          </w:p>
          <w:p w14:paraId="4652544D" w14:textId="77777777" w:rsidR="00A05849" w:rsidRDefault="00270985" w:rsidP="0090041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hyperlink r:id="rId23" w:history="1">
              <w:r w:rsidR="00A05849" w:rsidRPr="00771341">
                <w:rPr>
                  <w:rStyle w:val="Hyperlink"/>
                  <w:rFonts w:ascii="Arial" w:hAnsi="Arial" w:cs="Arial"/>
                  <w:sz w:val="16"/>
                  <w:szCs w:val="16"/>
                </w:rPr>
                <w:t>https://mhinvestama.azurewebsites.net</w:t>
              </w:r>
            </w:hyperlink>
            <w:r w:rsidR="00A05849">
              <w:rPr>
                <w:rFonts w:ascii="Arial" w:hAnsi="Arial" w:cs="Arial"/>
                <w:sz w:val="16"/>
                <w:szCs w:val="16"/>
              </w:rPr>
              <w:t xml:space="preserve"> for domain ID</w:t>
            </w:r>
          </w:p>
          <w:p w14:paraId="1834B141" w14:textId="3455EAE4" w:rsidR="00A05849" w:rsidRDefault="00270985" w:rsidP="0090041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hyperlink r:id="rId24" w:history="1">
              <w:r w:rsidR="00A05849" w:rsidRPr="00771341">
                <w:rPr>
                  <w:rStyle w:val="Hyperlink"/>
                  <w:rFonts w:ascii="Arial" w:hAnsi="Arial" w:cs="Arial"/>
                  <w:sz w:val="16"/>
                  <w:szCs w:val="16"/>
                </w:rPr>
                <w:t>https://mhinvestama.azurewebsites.net/en</w:t>
              </w:r>
            </w:hyperlink>
            <w:r w:rsidR="00A05849">
              <w:rPr>
                <w:rFonts w:ascii="Arial" w:hAnsi="Arial" w:cs="Arial"/>
                <w:sz w:val="16"/>
                <w:szCs w:val="16"/>
              </w:rPr>
              <w:t xml:space="preserve"> for domain ENG</w:t>
            </w:r>
          </w:p>
        </w:tc>
      </w:tr>
      <w:bookmarkEnd w:id="2"/>
      <w:tr w:rsidR="00900414" w14:paraId="25D5370F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73566511" w14:textId="1FF7A4BC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242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547039EE" w14:textId="17A754C4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User </w:t>
            </w:r>
            <w:r w:rsidRPr="00900414">
              <w:rPr>
                <w:rFonts w:ascii="Arial" w:hAnsi="Arial" w:cs="Arial"/>
                <w:color w:val="333333"/>
                <w:sz w:val="17"/>
                <w:szCs w:val="17"/>
              </w:rPr>
              <w:t>search something by tag/keyword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706B49EE" w14:textId="7885EE00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>In progress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F0033EF" w14:textId="77777777" w:rsidR="00900414" w:rsidRDefault="00900414" w:rsidP="0090041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00414" w14:paraId="48534E10" w14:textId="77777777" w:rsidTr="6B3D2C2B">
        <w:trPr>
          <w:trHeight w:val="332"/>
        </w:trPr>
        <w:tc>
          <w:tcPr>
            <w:tcW w:w="8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3C81D232" w14:textId="0AD84C37" w:rsidR="00900414" w:rsidRDefault="007E25CD" w:rsidP="00900414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243</w:t>
            </w:r>
          </w:p>
        </w:tc>
        <w:tc>
          <w:tcPr>
            <w:tcW w:w="60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5B69ADFE" w14:textId="34D3CDD3" w:rsidR="00900414" w:rsidRDefault="00900414" w:rsidP="00900414">
            <w:pPr>
              <w:spacing w:after="0"/>
              <w:jc w:val="left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 xml:space="preserve">User </w:t>
            </w:r>
            <w:r w:rsidR="00E3267A">
              <w:rPr>
                <w:rFonts w:ascii="Arial" w:hAnsi="Arial" w:cs="Arial"/>
                <w:color w:val="333333"/>
                <w:sz w:val="17"/>
                <w:szCs w:val="17"/>
              </w:rPr>
              <w:t>r</w:t>
            </w:r>
            <w:r w:rsidRPr="00900414">
              <w:rPr>
                <w:rFonts w:ascii="Arial" w:hAnsi="Arial" w:cs="Arial"/>
                <w:color w:val="333333"/>
                <w:sz w:val="17"/>
                <w:szCs w:val="17"/>
              </w:rPr>
              <w:t>ole-based access control and permission</w:t>
            </w:r>
          </w:p>
        </w:tc>
        <w:tc>
          <w:tcPr>
            <w:tcW w:w="13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14:paraId="0044BD59" w14:textId="68B99B7D" w:rsidR="00900414" w:rsidRDefault="00900414" w:rsidP="00900414">
            <w:pPr>
              <w:spacing w:after="0"/>
              <w:jc w:val="center"/>
              <w:rPr>
                <w:rFonts w:ascii="Arial" w:hAnsi="Arial" w:cs="Arial"/>
                <w:color w:val="333333"/>
                <w:sz w:val="17"/>
                <w:szCs w:val="17"/>
              </w:rPr>
            </w:pPr>
            <w:r>
              <w:rPr>
                <w:rFonts w:ascii="Arial" w:hAnsi="Arial" w:cs="Arial"/>
                <w:color w:val="333333"/>
                <w:sz w:val="17"/>
                <w:szCs w:val="17"/>
              </w:rPr>
              <w:t>In progress</w:t>
            </w:r>
          </w:p>
        </w:tc>
        <w:tc>
          <w:tcPr>
            <w:tcW w:w="73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20AB2A" w14:textId="77777777" w:rsidR="00900414" w:rsidRDefault="00900414" w:rsidP="0090041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bookmarkEnd w:id="0"/>
    </w:tbl>
    <w:p w14:paraId="6B486C1D" w14:textId="77777777" w:rsidR="00CE656F" w:rsidRDefault="00CE656F" w:rsidP="001129DF">
      <w:pPr>
        <w:spacing w:after="0"/>
        <w:jc w:val="left"/>
        <w:rPr>
          <w:rFonts w:ascii="Arial" w:hAnsi="Arial"/>
          <w:b/>
          <w:color w:val="000000"/>
          <w:sz w:val="18"/>
          <w:szCs w:val="18"/>
          <w:u w:val="single"/>
          <w:lang w:val="en-US"/>
        </w:rPr>
      </w:pPr>
    </w:p>
    <w:p w14:paraId="26225323" w14:textId="77777777" w:rsidR="0062321D" w:rsidRDefault="0062321D">
      <w:pPr>
        <w:spacing w:after="0"/>
        <w:jc w:val="left"/>
        <w:rPr>
          <w:rStyle w:val="normaltextrun"/>
          <w:rFonts w:ascii="Calibri" w:hAnsi="Calibri" w:cs="Calibri"/>
          <w:color w:val="1E4E79"/>
          <w:sz w:val="32"/>
          <w:szCs w:val="32"/>
          <w:lang w:val="en-US" w:eastAsia="en-ID"/>
        </w:rPr>
      </w:pPr>
      <w:r>
        <w:rPr>
          <w:rStyle w:val="normaltextrun"/>
          <w:rFonts w:ascii="Calibri" w:hAnsi="Calibri" w:cs="Calibri"/>
          <w:color w:val="1E4E79"/>
          <w:sz w:val="32"/>
          <w:szCs w:val="32"/>
          <w:lang w:val="en-US"/>
        </w:rPr>
        <w:br w:type="page"/>
      </w:r>
    </w:p>
    <w:p w14:paraId="5702AFC6" w14:textId="06F5FE1D" w:rsidR="00BA0CC3" w:rsidRDefault="00BA0CC3" w:rsidP="00BA0CC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1E4E79"/>
          <w:sz w:val="32"/>
          <w:szCs w:val="32"/>
          <w:lang w:val="en-US"/>
        </w:rPr>
      </w:pPr>
      <w:r>
        <w:rPr>
          <w:rStyle w:val="normaltextrun"/>
          <w:rFonts w:ascii="Calibri" w:hAnsi="Calibri" w:cs="Calibri"/>
          <w:color w:val="1E4E79"/>
          <w:sz w:val="32"/>
          <w:szCs w:val="32"/>
          <w:lang w:val="en-US"/>
        </w:rPr>
        <w:lastRenderedPageBreak/>
        <w:t>Content management system development</w:t>
      </w:r>
    </w:p>
    <w:p w14:paraId="71B61343" w14:textId="54BBF7B8" w:rsidR="00BA0CC3" w:rsidRDefault="00BA0CC3" w:rsidP="00BA0CC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BA0CC3">
        <w:rPr>
          <w:rFonts w:ascii="Segoe UI" w:hAnsi="Segoe UI" w:cs="Segoe UI"/>
          <w:color w:val="1E4E79"/>
          <w:sz w:val="18"/>
          <w:szCs w:val="18"/>
          <w:lang w:val="en-US"/>
        </w:rPr>
        <w:t>2232</w:t>
      </w:r>
      <w:r w:rsidRPr="00BA0CC3">
        <w:rPr>
          <w:rFonts w:ascii="Segoe UI" w:hAnsi="Segoe UI" w:cs="Segoe UI"/>
          <w:color w:val="1E4E79"/>
          <w:sz w:val="18"/>
          <w:szCs w:val="18"/>
          <w:lang w:val="en-US"/>
        </w:rPr>
        <w:tab/>
        <w:t>User Manage Modul Landing Page/Home</w:t>
      </w:r>
    </w:p>
    <w:p w14:paraId="062E07DC" w14:textId="5A9810D4" w:rsidR="00BA0CC3" w:rsidRDefault="00537178" w:rsidP="00BA0CC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537178">
        <w:rPr>
          <w:rFonts w:ascii="Segoe UI" w:hAnsi="Segoe UI" w:cs="Segoe UI"/>
          <w:noProof/>
          <w:color w:val="1E4E79"/>
          <w:sz w:val="18"/>
          <w:szCs w:val="18"/>
          <w:lang w:val="en-US"/>
        </w:rPr>
        <w:drawing>
          <wp:inline distT="0" distB="0" distL="0" distR="0" wp14:anchorId="16CA8C87" wp14:editId="6AF03FD3">
            <wp:extent cx="9249410" cy="4663440"/>
            <wp:effectExtent l="19050" t="19050" r="27940" b="22860"/>
            <wp:docPr id="2074899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89988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249410" cy="466344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264FACA" w14:textId="77777777" w:rsidR="0062321D" w:rsidRDefault="0062321D">
      <w:pPr>
        <w:spacing w:after="0"/>
        <w:jc w:val="left"/>
        <w:rPr>
          <w:rFonts w:ascii="Segoe UI" w:hAnsi="Segoe UI" w:cs="Segoe UI"/>
          <w:color w:val="1E4E79"/>
          <w:sz w:val="18"/>
          <w:szCs w:val="18"/>
          <w:lang w:val="en-US" w:eastAsia="en-ID"/>
        </w:rPr>
      </w:pPr>
      <w:r>
        <w:rPr>
          <w:rFonts w:ascii="Segoe UI" w:hAnsi="Segoe UI" w:cs="Segoe UI"/>
          <w:color w:val="1E4E79"/>
          <w:sz w:val="18"/>
          <w:szCs w:val="18"/>
          <w:lang w:val="en-US"/>
        </w:rPr>
        <w:br w:type="page"/>
      </w:r>
    </w:p>
    <w:p w14:paraId="26F275E4" w14:textId="6365C5DF" w:rsidR="00537178" w:rsidRDefault="00537178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lastRenderedPageBreak/>
        <w:t>2233</w:t>
      </w: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tab/>
        <w:t>User Manage Modul About Us</w:t>
      </w:r>
    </w:p>
    <w:p w14:paraId="6CFE3DD0" w14:textId="44386F00" w:rsidR="00537178" w:rsidRPr="00537178" w:rsidRDefault="000133E9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0133E9">
        <w:rPr>
          <w:rFonts w:ascii="Segoe UI" w:hAnsi="Segoe UI" w:cs="Segoe UI"/>
          <w:noProof/>
          <w:color w:val="1E4E79"/>
          <w:sz w:val="18"/>
          <w:szCs w:val="18"/>
          <w:lang w:val="en-US"/>
        </w:rPr>
        <w:drawing>
          <wp:inline distT="0" distB="0" distL="0" distR="0" wp14:anchorId="440726B2" wp14:editId="1663A417">
            <wp:extent cx="9249410" cy="4648835"/>
            <wp:effectExtent l="19050" t="19050" r="27940" b="18415"/>
            <wp:docPr id="1539926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926957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9249410" cy="4648835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77380C4" w14:textId="77777777" w:rsidR="0062321D" w:rsidRDefault="0062321D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>
        <w:rPr>
          <w:rFonts w:ascii="Segoe UI" w:hAnsi="Segoe UI" w:cs="Segoe UI"/>
          <w:color w:val="1E4E79"/>
          <w:sz w:val="18"/>
          <w:szCs w:val="18"/>
          <w:lang w:val="en-US"/>
        </w:rPr>
        <w:br/>
      </w:r>
      <w:r>
        <w:rPr>
          <w:rFonts w:ascii="Segoe UI" w:hAnsi="Segoe UI" w:cs="Segoe UI"/>
          <w:color w:val="1E4E79"/>
          <w:sz w:val="18"/>
          <w:szCs w:val="18"/>
          <w:lang w:val="en-US"/>
        </w:rPr>
        <w:br/>
      </w:r>
    </w:p>
    <w:p w14:paraId="0B69DF6C" w14:textId="77777777" w:rsidR="0062321D" w:rsidRDefault="0062321D">
      <w:pPr>
        <w:spacing w:after="0"/>
        <w:jc w:val="left"/>
        <w:rPr>
          <w:rFonts w:ascii="Segoe UI" w:hAnsi="Segoe UI" w:cs="Segoe UI"/>
          <w:color w:val="1E4E79"/>
          <w:sz w:val="18"/>
          <w:szCs w:val="18"/>
          <w:lang w:val="en-US" w:eastAsia="en-ID"/>
        </w:rPr>
      </w:pPr>
      <w:r>
        <w:rPr>
          <w:rFonts w:ascii="Segoe UI" w:hAnsi="Segoe UI" w:cs="Segoe UI"/>
          <w:color w:val="1E4E79"/>
          <w:sz w:val="18"/>
          <w:szCs w:val="18"/>
          <w:lang w:val="en-US"/>
        </w:rPr>
        <w:br w:type="page"/>
      </w:r>
    </w:p>
    <w:p w14:paraId="3EA16081" w14:textId="651FAE2D" w:rsidR="00537178" w:rsidRDefault="00537178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lastRenderedPageBreak/>
        <w:t>2234</w:t>
      </w: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tab/>
        <w:t>User manage Modul About Us – Vision</w:t>
      </w:r>
    </w:p>
    <w:p w14:paraId="2D0F2279" w14:textId="5402A8E0" w:rsidR="00A15775" w:rsidRPr="00537178" w:rsidRDefault="00A15775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A15775">
        <w:rPr>
          <w:rFonts w:ascii="Segoe UI" w:hAnsi="Segoe UI" w:cs="Segoe UI"/>
          <w:noProof/>
          <w:color w:val="1E4E79"/>
          <w:sz w:val="18"/>
          <w:szCs w:val="18"/>
          <w:lang w:val="en-US"/>
        </w:rPr>
        <w:drawing>
          <wp:inline distT="0" distB="0" distL="0" distR="0" wp14:anchorId="66BECBDF" wp14:editId="32C0187B">
            <wp:extent cx="9249410" cy="4684395"/>
            <wp:effectExtent l="0" t="0" r="8890" b="1905"/>
            <wp:docPr id="4686062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606281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9249410" cy="468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34BCA" w14:textId="77777777" w:rsidR="0062321D" w:rsidRDefault="0062321D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</w:p>
    <w:p w14:paraId="50FAC4B5" w14:textId="77777777" w:rsidR="0062321D" w:rsidRDefault="0062321D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</w:p>
    <w:p w14:paraId="5AC3F710" w14:textId="77777777" w:rsidR="0062321D" w:rsidRDefault="0062321D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</w:p>
    <w:p w14:paraId="6EE55775" w14:textId="77777777" w:rsidR="0062321D" w:rsidRDefault="0062321D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</w:p>
    <w:p w14:paraId="45BC568A" w14:textId="77777777" w:rsidR="0062321D" w:rsidRDefault="0062321D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</w:p>
    <w:p w14:paraId="692917B6" w14:textId="77777777" w:rsidR="0062321D" w:rsidRDefault="0062321D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</w:p>
    <w:p w14:paraId="2B7D955E" w14:textId="6550D5DB" w:rsidR="00537178" w:rsidRDefault="00537178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t>2235</w:t>
      </w: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tab/>
        <w:t xml:space="preserve">User manage Modul about us – </w:t>
      </w:r>
      <w:proofErr w:type="gramStart"/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t>Structure</w:t>
      </w:r>
      <w:proofErr w:type="gramEnd"/>
    </w:p>
    <w:p w14:paraId="369E774F" w14:textId="116FE292" w:rsidR="00A57E97" w:rsidRPr="00537178" w:rsidRDefault="00A57E97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A57E97">
        <w:rPr>
          <w:rFonts w:ascii="Segoe UI" w:hAnsi="Segoe UI" w:cs="Segoe UI"/>
          <w:noProof/>
          <w:color w:val="1E4E79"/>
          <w:sz w:val="18"/>
          <w:szCs w:val="18"/>
          <w:lang w:val="en-US"/>
        </w:rPr>
        <w:drawing>
          <wp:inline distT="0" distB="0" distL="0" distR="0" wp14:anchorId="0C53A766" wp14:editId="5FF730F5">
            <wp:extent cx="9249410" cy="4658360"/>
            <wp:effectExtent l="19050" t="19050" r="27940" b="27940"/>
            <wp:docPr id="1840255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255443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9249410" cy="465836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2DC44C7" w14:textId="77777777" w:rsidR="0062321D" w:rsidRDefault="0062321D">
      <w:pPr>
        <w:spacing w:after="0"/>
        <w:jc w:val="left"/>
        <w:rPr>
          <w:rFonts w:ascii="Segoe UI" w:hAnsi="Segoe UI" w:cs="Segoe UI"/>
          <w:color w:val="1E4E79"/>
          <w:sz w:val="18"/>
          <w:szCs w:val="18"/>
          <w:lang w:val="en-US" w:eastAsia="en-ID"/>
        </w:rPr>
      </w:pPr>
      <w:r>
        <w:rPr>
          <w:rFonts w:ascii="Segoe UI" w:hAnsi="Segoe UI" w:cs="Segoe UI"/>
          <w:color w:val="1E4E79"/>
          <w:sz w:val="18"/>
          <w:szCs w:val="18"/>
          <w:lang w:val="en-US"/>
        </w:rPr>
        <w:br w:type="page"/>
      </w:r>
    </w:p>
    <w:p w14:paraId="0BD80B5F" w14:textId="65665BCA" w:rsidR="00537178" w:rsidRDefault="00537178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lastRenderedPageBreak/>
        <w:t>2236</w:t>
      </w: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tab/>
        <w:t>User manage Modul Our Portfolio</w:t>
      </w:r>
    </w:p>
    <w:p w14:paraId="7F948A51" w14:textId="3827C199" w:rsidR="00A57E97" w:rsidRPr="00537178" w:rsidRDefault="0062321D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62321D">
        <w:rPr>
          <w:rFonts w:ascii="Segoe UI" w:hAnsi="Segoe UI" w:cs="Segoe UI"/>
          <w:noProof/>
          <w:color w:val="1E4E79"/>
          <w:sz w:val="18"/>
          <w:szCs w:val="18"/>
          <w:lang w:val="en-US"/>
        </w:rPr>
        <w:drawing>
          <wp:inline distT="0" distB="0" distL="0" distR="0" wp14:anchorId="683AD043" wp14:editId="56CDF09C">
            <wp:extent cx="9249410" cy="4664710"/>
            <wp:effectExtent l="0" t="0" r="8890" b="2540"/>
            <wp:docPr id="4334963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49635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9249410" cy="466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43D76" w14:textId="0DDD9710" w:rsidR="0062321D" w:rsidRPr="00537178" w:rsidRDefault="0062321D" w:rsidP="001D6BB9">
      <w:pPr>
        <w:spacing w:after="0"/>
        <w:jc w:val="left"/>
        <w:rPr>
          <w:rFonts w:ascii="Segoe UI" w:hAnsi="Segoe UI" w:cs="Segoe UI"/>
          <w:color w:val="1E4E79"/>
          <w:sz w:val="18"/>
          <w:szCs w:val="18"/>
          <w:lang w:val="en-US" w:eastAsia="en-ID"/>
        </w:rPr>
      </w:pPr>
      <w:r>
        <w:rPr>
          <w:rFonts w:ascii="Segoe UI" w:hAnsi="Segoe UI" w:cs="Segoe UI"/>
          <w:color w:val="1E4E79"/>
          <w:sz w:val="18"/>
          <w:szCs w:val="18"/>
          <w:lang w:val="en-US"/>
        </w:rPr>
        <w:br w:type="page"/>
      </w:r>
    </w:p>
    <w:p w14:paraId="37CA52A2" w14:textId="77777777" w:rsidR="000C7B42" w:rsidRDefault="00537178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lastRenderedPageBreak/>
        <w:t>2239</w:t>
      </w: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tab/>
        <w:t xml:space="preserve">User manage Modul </w:t>
      </w:r>
      <w:proofErr w:type="gramStart"/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t>News Room</w:t>
      </w:r>
      <w:proofErr w:type="gramEnd"/>
    </w:p>
    <w:p w14:paraId="43D6B97C" w14:textId="4EEEBCB5" w:rsidR="00537178" w:rsidRPr="00537178" w:rsidRDefault="001D6BB9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>
        <w:rPr>
          <w:rFonts w:ascii="Segoe UI" w:hAnsi="Segoe UI" w:cs="Segoe UI"/>
          <w:color w:val="1E4E79"/>
          <w:sz w:val="18"/>
          <w:szCs w:val="18"/>
          <w:lang w:val="en-US"/>
        </w:rPr>
        <w:br/>
      </w:r>
      <w:r w:rsidR="0036158B" w:rsidRPr="0036158B">
        <w:rPr>
          <w:rFonts w:ascii="Segoe UI" w:hAnsi="Segoe UI" w:cs="Segoe UI"/>
          <w:noProof/>
          <w:color w:val="1E4E79"/>
          <w:sz w:val="18"/>
          <w:szCs w:val="18"/>
          <w:lang w:val="en-US"/>
        </w:rPr>
        <w:drawing>
          <wp:inline distT="0" distB="0" distL="0" distR="0" wp14:anchorId="772B6C01" wp14:editId="358041CD">
            <wp:extent cx="9249410" cy="4639310"/>
            <wp:effectExtent l="0" t="0" r="8890" b="8890"/>
            <wp:docPr id="805918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918510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9249410" cy="463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A6231" w14:textId="77777777" w:rsidR="000C7B42" w:rsidRDefault="000C7B42">
      <w:pPr>
        <w:spacing w:after="0"/>
        <w:jc w:val="left"/>
        <w:rPr>
          <w:rFonts w:ascii="Segoe UI" w:hAnsi="Segoe UI" w:cs="Segoe UI"/>
          <w:color w:val="1E4E79"/>
          <w:sz w:val="18"/>
          <w:szCs w:val="18"/>
          <w:lang w:val="en-US" w:eastAsia="en-ID"/>
        </w:rPr>
      </w:pPr>
      <w:r>
        <w:rPr>
          <w:rFonts w:ascii="Segoe UI" w:hAnsi="Segoe UI" w:cs="Segoe UI"/>
          <w:color w:val="1E4E79"/>
          <w:sz w:val="18"/>
          <w:szCs w:val="18"/>
          <w:lang w:val="en-US"/>
        </w:rPr>
        <w:br w:type="page"/>
      </w:r>
    </w:p>
    <w:p w14:paraId="1F969F64" w14:textId="67D0D363" w:rsidR="00537178" w:rsidRDefault="00537178" w:rsidP="00537178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lastRenderedPageBreak/>
        <w:t>2240</w:t>
      </w:r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tab/>
        <w:t xml:space="preserve">User manage Modul </w:t>
      </w:r>
      <w:proofErr w:type="gramStart"/>
      <w:r w:rsidRPr="00537178">
        <w:rPr>
          <w:rFonts w:ascii="Segoe UI" w:hAnsi="Segoe UI" w:cs="Segoe UI"/>
          <w:color w:val="1E4E79"/>
          <w:sz w:val="18"/>
          <w:szCs w:val="18"/>
          <w:lang w:val="en-US"/>
        </w:rPr>
        <w:t>contact</w:t>
      </w:r>
      <w:proofErr w:type="gramEnd"/>
    </w:p>
    <w:p w14:paraId="6BD3F027" w14:textId="1B37B3E6" w:rsidR="00537178" w:rsidRDefault="000C7B42" w:rsidP="000C7B42">
      <w:pPr>
        <w:pStyle w:val="paragraph"/>
        <w:spacing w:after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  <w:r w:rsidRPr="000C7B42">
        <w:rPr>
          <w:rFonts w:ascii="Segoe UI" w:hAnsi="Segoe UI" w:cs="Segoe UI"/>
          <w:noProof/>
          <w:color w:val="1E4E79"/>
          <w:sz w:val="18"/>
          <w:szCs w:val="18"/>
          <w:lang w:val="en-US"/>
        </w:rPr>
        <w:drawing>
          <wp:inline distT="0" distB="0" distL="0" distR="0" wp14:anchorId="302D1F42" wp14:editId="11FC3D24">
            <wp:extent cx="9249410" cy="4616450"/>
            <wp:effectExtent l="0" t="0" r="8890" b="0"/>
            <wp:docPr id="18034260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426088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249410" cy="461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F9B5B" w14:textId="77777777" w:rsidR="000C7B42" w:rsidRDefault="000C7B42" w:rsidP="0053717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1E4E79"/>
          <w:sz w:val="18"/>
          <w:szCs w:val="18"/>
          <w:lang w:val="en-US"/>
        </w:rPr>
      </w:pPr>
    </w:p>
    <w:p w14:paraId="4E51A29F" w14:textId="77777777" w:rsidR="000C7B42" w:rsidRDefault="000C7B42" w:rsidP="009E5DA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en-US"/>
        </w:rPr>
      </w:pPr>
    </w:p>
    <w:p w14:paraId="30E0EF6A" w14:textId="298B7C72" w:rsidR="00CD467B" w:rsidRDefault="00CD467B" w:rsidP="000C7B42">
      <w:pPr>
        <w:pStyle w:val="paragraph"/>
        <w:spacing w:before="0" w:beforeAutospacing="0" w:after="0" w:afterAutospacing="0"/>
        <w:ind w:left="1080"/>
        <w:textAlignment w:val="baseline"/>
        <w:rPr>
          <w:rFonts w:ascii="Calibri" w:hAnsi="Calibri" w:cs="Calibri"/>
          <w:sz w:val="22"/>
          <w:szCs w:val="22"/>
          <w:lang w:val="en-US"/>
        </w:rPr>
      </w:pPr>
    </w:p>
    <w:p w14:paraId="6A1373E9" w14:textId="77777777" w:rsidR="00CD467B" w:rsidRPr="00BA22D2" w:rsidRDefault="00CD467B" w:rsidP="00CD467B">
      <w:pPr>
        <w:spacing w:after="0"/>
        <w:jc w:val="left"/>
        <w:textAlignment w:val="baseline"/>
        <w:rPr>
          <w:rFonts w:eastAsia="Arial"/>
          <w:lang w:val="en-US"/>
        </w:rPr>
      </w:pPr>
    </w:p>
    <w:sectPr w:rsidR="00CD467B" w:rsidRPr="00BA22D2" w:rsidSect="001D2BEF">
      <w:headerReference w:type="default" r:id="rId32"/>
      <w:footerReference w:type="even" r:id="rId33"/>
      <w:footerReference w:type="default" r:id="rId34"/>
      <w:pgSz w:w="16834" w:h="11909" w:orient="landscape"/>
      <w:pgMar w:top="1080" w:right="1134" w:bottom="360" w:left="1134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A516E8" w14:textId="77777777" w:rsidR="00585156" w:rsidRDefault="00585156">
      <w:r>
        <w:separator/>
      </w:r>
    </w:p>
  </w:endnote>
  <w:endnote w:type="continuationSeparator" w:id="0">
    <w:p w14:paraId="1620C6BE" w14:textId="77777777" w:rsidR="00585156" w:rsidRDefault="00585156">
      <w:r>
        <w:continuationSeparator/>
      </w:r>
    </w:p>
  </w:endnote>
  <w:endnote w:type="continuationNotice" w:id="1">
    <w:p w14:paraId="64CDCC68" w14:textId="77777777" w:rsidR="00585156" w:rsidRDefault="0058515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1E9FA9" w14:textId="77777777" w:rsidR="00C46AE8" w:rsidRDefault="00C46AE8" w:rsidP="000B7D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DFDA34" w14:textId="77777777" w:rsidR="00C46AE8" w:rsidRDefault="00C46AE8" w:rsidP="001D2BE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ADC21" w14:textId="77777777" w:rsidR="00C46AE8" w:rsidRPr="001D2BEF" w:rsidRDefault="00C46AE8" w:rsidP="001D2BEF">
    <w:pPr>
      <w:pStyle w:val="Footer"/>
      <w:framePr w:wrap="around" w:vAnchor="text" w:hAnchor="page" w:x="15655" w:y="311"/>
      <w:rPr>
        <w:rStyle w:val="PageNumber"/>
        <w:rFonts w:ascii="Arial" w:hAnsi="Arial" w:cs="Arial"/>
        <w:b/>
        <w:sz w:val="16"/>
        <w:szCs w:val="16"/>
      </w:rPr>
    </w:pPr>
    <w:r w:rsidRPr="001D2BEF">
      <w:rPr>
        <w:rStyle w:val="PageNumber"/>
        <w:rFonts w:ascii="Arial" w:hAnsi="Arial" w:cs="Arial"/>
        <w:b/>
        <w:sz w:val="16"/>
        <w:szCs w:val="16"/>
      </w:rPr>
      <w:fldChar w:fldCharType="begin"/>
    </w:r>
    <w:r w:rsidRPr="001D2BEF">
      <w:rPr>
        <w:rStyle w:val="PageNumber"/>
        <w:rFonts w:ascii="Arial" w:hAnsi="Arial" w:cs="Arial"/>
        <w:b/>
        <w:sz w:val="16"/>
        <w:szCs w:val="16"/>
      </w:rPr>
      <w:instrText xml:space="preserve">PAGE  </w:instrText>
    </w:r>
    <w:r w:rsidRPr="001D2BEF">
      <w:rPr>
        <w:rStyle w:val="PageNumber"/>
        <w:rFonts w:ascii="Arial" w:hAnsi="Arial" w:cs="Arial"/>
        <w:b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noProof/>
        <w:sz w:val="16"/>
        <w:szCs w:val="16"/>
      </w:rPr>
      <w:t>1</w:t>
    </w:r>
    <w:r w:rsidRPr="001D2BEF">
      <w:rPr>
        <w:rStyle w:val="PageNumber"/>
        <w:rFonts w:ascii="Arial" w:hAnsi="Arial" w:cs="Arial"/>
        <w:b/>
        <w:sz w:val="16"/>
        <w:szCs w:val="16"/>
      </w:rPr>
      <w:fldChar w:fldCharType="end"/>
    </w:r>
  </w:p>
  <w:p w14:paraId="750BB128" w14:textId="77777777" w:rsidR="00C46AE8" w:rsidRPr="001D2BEF" w:rsidRDefault="00C46AE8" w:rsidP="001D2BEF">
    <w:pPr>
      <w:pStyle w:val="Footer"/>
      <w:spacing w:after="0"/>
      <w:ind w:right="36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napToGrid w:val="0"/>
        <w:sz w:val="16"/>
        <w:szCs w:val="16"/>
      </w:rPr>
      <w:t>MICE/RI</w:t>
    </w:r>
    <w:r w:rsidRPr="001D2BEF">
      <w:rPr>
        <w:rFonts w:ascii="Arial" w:hAnsi="Arial" w:cs="Arial"/>
        <w:b/>
        <w:i/>
        <w:snapToGrid w:val="0"/>
        <w:sz w:val="16"/>
        <w:szCs w:val="16"/>
      </w:rPr>
      <w:t>/</w:t>
    </w:r>
    <w:r>
      <w:rPr>
        <w:rFonts w:ascii="Arial" w:hAnsi="Arial" w:cs="Arial"/>
        <w:b/>
        <w:i/>
        <w:snapToGrid w:val="0"/>
        <w:sz w:val="16"/>
        <w:szCs w:val="16"/>
      </w:rPr>
      <w:t>GXP/001</w:t>
    </w:r>
    <w:r w:rsidRPr="001D2BEF">
      <w:rPr>
        <w:rFonts w:ascii="Arial" w:hAnsi="Arial" w:cs="Arial"/>
        <w:b/>
        <w:i/>
        <w:snapToGrid w:val="0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E178B9" w14:textId="77777777" w:rsidR="00585156" w:rsidRDefault="00585156">
      <w:r>
        <w:separator/>
      </w:r>
    </w:p>
  </w:footnote>
  <w:footnote w:type="continuationSeparator" w:id="0">
    <w:p w14:paraId="24BA338D" w14:textId="77777777" w:rsidR="00585156" w:rsidRDefault="00585156">
      <w:r>
        <w:continuationSeparator/>
      </w:r>
    </w:p>
  </w:footnote>
  <w:footnote w:type="continuationNotice" w:id="1">
    <w:p w14:paraId="5BADBB0E" w14:textId="77777777" w:rsidR="00585156" w:rsidRDefault="0058515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B05DCD" w14:textId="0DCA6FC8" w:rsidR="00C46AE8" w:rsidRDefault="00C46AE8">
    <w:pPr>
      <w:pStyle w:val="Header"/>
    </w:pPr>
    <w:r>
      <w:rPr>
        <w:noProof/>
      </w:rPr>
      <w:drawing>
        <wp:inline distT="0" distB="0" distL="0" distR="0" wp14:anchorId="720BE1CC" wp14:editId="5E0BA6C3">
          <wp:extent cx="1375410" cy="368300"/>
          <wp:effectExtent l="0" t="0" r="0" b="0"/>
          <wp:docPr id="1520003110" name="Picture 1520003110" descr="mice-logo-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368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1"/>
    <w:multiLevelType w:val="singleLevel"/>
    <w:tmpl w:val="BD9EC6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</w:abstractNum>
  <w:abstractNum w:abstractNumId="1" w15:restartNumberingAfterBreak="0">
    <w:nsid w:val="001B3FCA"/>
    <w:multiLevelType w:val="hybridMultilevel"/>
    <w:tmpl w:val="4AB2181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D1113C"/>
    <w:multiLevelType w:val="hybridMultilevel"/>
    <w:tmpl w:val="0E10F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82431"/>
    <w:multiLevelType w:val="multilevel"/>
    <w:tmpl w:val="49D6002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A2511"/>
    <w:multiLevelType w:val="hybridMultilevel"/>
    <w:tmpl w:val="6262B65A"/>
    <w:lvl w:ilvl="0" w:tplc="DB2CBEE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60045A"/>
    <w:multiLevelType w:val="hybridMultilevel"/>
    <w:tmpl w:val="DEC24620"/>
    <w:lvl w:ilvl="0" w:tplc="2042E05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7E40F8"/>
    <w:multiLevelType w:val="hybridMultilevel"/>
    <w:tmpl w:val="9D5A2650"/>
    <w:lvl w:ilvl="0" w:tplc="59687D2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447C34"/>
    <w:multiLevelType w:val="multilevel"/>
    <w:tmpl w:val="3A5076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666C47"/>
    <w:multiLevelType w:val="hybridMultilevel"/>
    <w:tmpl w:val="256027D8"/>
    <w:lvl w:ilvl="0" w:tplc="3C46B5A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9C7D54"/>
    <w:multiLevelType w:val="hybridMultilevel"/>
    <w:tmpl w:val="56AC70F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E2F7A"/>
    <w:multiLevelType w:val="hybridMultilevel"/>
    <w:tmpl w:val="0B64692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C6400B"/>
    <w:multiLevelType w:val="multilevel"/>
    <w:tmpl w:val="2EB2D5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203F00"/>
    <w:multiLevelType w:val="hybridMultilevel"/>
    <w:tmpl w:val="9E7EDB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0D02E1"/>
    <w:multiLevelType w:val="hybridMultilevel"/>
    <w:tmpl w:val="A05219F2"/>
    <w:lvl w:ilvl="0" w:tplc="C6A4220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D53522"/>
    <w:multiLevelType w:val="hybridMultilevel"/>
    <w:tmpl w:val="E0EAF4E4"/>
    <w:lvl w:ilvl="0" w:tplc="70F4E216">
      <w:start w:val="1137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033EB"/>
    <w:multiLevelType w:val="hybridMultilevel"/>
    <w:tmpl w:val="7FE4F6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C22EE"/>
    <w:multiLevelType w:val="multilevel"/>
    <w:tmpl w:val="8496E8CA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3495730">
    <w:abstractNumId w:val="0"/>
  </w:num>
  <w:num w:numId="2" w16cid:durableId="1727987773">
    <w:abstractNumId w:val="13"/>
  </w:num>
  <w:num w:numId="3" w16cid:durableId="1168522438">
    <w:abstractNumId w:val="2"/>
  </w:num>
  <w:num w:numId="4" w16cid:durableId="501045137">
    <w:abstractNumId w:val="1"/>
  </w:num>
  <w:num w:numId="5" w16cid:durableId="1911885278">
    <w:abstractNumId w:val="10"/>
  </w:num>
  <w:num w:numId="6" w16cid:durableId="1312521757">
    <w:abstractNumId w:val="10"/>
  </w:num>
  <w:num w:numId="7" w16cid:durableId="371157385">
    <w:abstractNumId w:val="4"/>
  </w:num>
  <w:num w:numId="8" w16cid:durableId="1434549198">
    <w:abstractNumId w:val="9"/>
  </w:num>
  <w:num w:numId="9" w16cid:durableId="1073284951">
    <w:abstractNumId w:val="15"/>
  </w:num>
  <w:num w:numId="10" w16cid:durableId="1403528232">
    <w:abstractNumId w:val="14"/>
  </w:num>
  <w:num w:numId="11" w16cid:durableId="1478261703">
    <w:abstractNumId w:val="11"/>
  </w:num>
  <w:num w:numId="12" w16cid:durableId="182592407">
    <w:abstractNumId w:val="3"/>
  </w:num>
  <w:num w:numId="13" w16cid:durableId="339545321">
    <w:abstractNumId w:val="16"/>
  </w:num>
  <w:num w:numId="14" w16cid:durableId="597325968">
    <w:abstractNumId w:val="7"/>
  </w:num>
  <w:num w:numId="15" w16cid:durableId="1448237372">
    <w:abstractNumId w:val="8"/>
  </w:num>
  <w:num w:numId="16" w16cid:durableId="778643219">
    <w:abstractNumId w:val="12"/>
  </w:num>
  <w:num w:numId="17" w16cid:durableId="1281063947">
    <w:abstractNumId w:val="5"/>
  </w:num>
  <w:num w:numId="18" w16cid:durableId="1168865675">
    <w:abstractNumId w:val="5"/>
  </w:num>
  <w:num w:numId="19" w16cid:durableId="1196188105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0tDQ0NzAwsjAwMjBT0lEKTi0uzszPAykwNa4FAPwsYoAtAAAA"/>
  </w:docVars>
  <w:rsids>
    <w:rsidRoot w:val="00185098"/>
    <w:rsid w:val="0000186A"/>
    <w:rsid w:val="00003EB8"/>
    <w:rsid w:val="00011455"/>
    <w:rsid w:val="00011460"/>
    <w:rsid w:val="000133E9"/>
    <w:rsid w:val="000151C3"/>
    <w:rsid w:val="00016188"/>
    <w:rsid w:val="000174A5"/>
    <w:rsid w:val="000179F8"/>
    <w:rsid w:val="00017FF6"/>
    <w:rsid w:val="00020919"/>
    <w:rsid w:val="00022591"/>
    <w:rsid w:val="00022CFE"/>
    <w:rsid w:val="00022D29"/>
    <w:rsid w:val="000245D2"/>
    <w:rsid w:val="0002592F"/>
    <w:rsid w:val="00032C43"/>
    <w:rsid w:val="00033FE6"/>
    <w:rsid w:val="0003609D"/>
    <w:rsid w:val="000377BA"/>
    <w:rsid w:val="000407DB"/>
    <w:rsid w:val="00040871"/>
    <w:rsid w:val="00041B35"/>
    <w:rsid w:val="00041E37"/>
    <w:rsid w:val="00042D3E"/>
    <w:rsid w:val="000458FF"/>
    <w:rsid w:val="0005143B"/>
    <w:rsid w:val="000521EB"/>
    <w:rsid w:val="00052B86"/>
    <w:rsid w:val="00053FEE"/>
    <w:rsid w:val="00060B1C"/>
    <w:rsid w:val="00062051"/>
    <w:rsid w:val="00065823"/>
    <w:rsid w:val="00066F98"/>
    <w:rsid w:val="00071803"/>
    <w:rsid w:val="00071D4E"/>
    <w:rsid w:val="00073826"/>
    <w:rsid w:val="000745AA"/>
    <w:rsid w:val="00074818"/>
    <w:rsid w:val="000776EE"/>
    <w:rsid w:val="000832BE"/>
    <w:rsid w:val="000A0A99"/>
    <w:rsid w:val="000A30AA"/>
    <w:rsid w:val="000A4537"/>
    <w:rsid w:val="000A4B3E"/>
    <w:rsid w:val="000A63D0"/>
    <w:rsid w:val="000A73A9"/>
    <w:rsid w:val="000B378A"/>
    <w:rsid w:val="000B4C0F"/>
    <w:rsid w:val="000B638F"/>
    <w:rsid w:val="000B6600"/>
    <w:rsid w:val="000B7D88"/>
    <w:rsid w:val="000C4428"/>
    <w:rsid w:val="000C7B42"/>
    <w:rsid w:val="000D111C"/>
    <w:rsid w:val="000D271E"/>
    <w:rsid w:val="000D2E7C"/>
    <w:rsid w:val="000D4CD5"/>
    <w:rsid w:val="000D69A1"/>
    <w:rsid w:val="000D7216"/>
    <w:rsid w:val="000E4BC1"/>
    <w:rsid w:val="000E631C"/>
    <w:rsid w:val="000F37C9"/>
    <w:rsid w:val="000F3DBF"/>
    <w:rsid w:val="000F4B05"/>
    <w:rsid w:val="000F6273"/>
    <w:rsid w:val="0010048E"/>
    <w:rsid w:val="00100A36"/>
    <w:rsid w:val="00102BC0"/>
    <w:rsid w:val="00102BE7"/>
    <w:rsid w:val="001037D0"/>
    <w:rsid w:val="0010741C"/>
    <w:rsid w:val="00107FA2"/>
    <w:rsid w:val="001116FF"/>
    <w:rsid w:val="001129DF"/>
    <w:rsid w:val="00112BE2"/>
    <w:rsid w:val="0011339B"/>
    <w:rsid w:val="00117DC4"/>
    <w:rsid w:val="00120E1C"/>
    <w:rsid w:val="0012292E"/>
    <w:rsid w:val="00122E86"/>
    <w:rsid w:val="0012495D"/>
    <w:rsid w:val="0013724B"/>
    <w:rsid w:val="001400E0"/>
    <w:rsid w:val="0014196E"/>
    <w:rsid w:val="001429DE"/>
    <w:rsid w:val="00142BDD"/>
    <w:rsid w:val="001433C7"/>
    <w:rsid w:val="00143C71"/>
    <w:rsid w:val="00144758"/>
    <w:rsid w:val="00146958"/>
    <w:rsid w:val="001473AB"/>
    <w:rsid w:val="00150822"/>
    <w:rsid w:val="00152D0B"/>
    <w:rsid w:val="00152DAD"/>
    <w:rsid w:val="00153A07"/>
    <w:rsid w:val="001566B7"/>
    <w:rsid w:val="0016023F"/>
    <w:rsid w:val="00161BE0"/>
    <w:rsid w:val="00165205"/>
    <w:rsid w:val="00165B72"/>
    <w:rsid w:val="00165DC6"/>
    <w:rsid w:val="001668BC"/>
    <w:rsid w:val="00167C7A"/>
    <w:rsid w:val="001708F1"/>
    <w:rsid w:val="00170EB0"/>
    <w:rsid w:val="001714E4"/>
    <w:rsid w:val="00174F9C"/>
    <w:rsid w:val="001755C4"/>
    <w:rsid w:val="001764DF"/>
    <w:rsid w:val="0017744D"/>
    <w:rsid w:val="00180B55"/>
    <w:rsid w:val="00183522"/>
    <w:rsid w:val="00184FFB"/>
    <w:rsid w:val="00185098"/>
    <w:rsid w:val="00193C53"/>
    <w:rsid w:val="00195818"/>
    <w:rsid w:val="00195903"/>
    <w:rsid w:val="001A2807"/>
    <w:rsid w:val="001A6B6C"/>
    <w:rsid w:val="001A74A4"/>
    <w:rsid w:val="001B0DE4"/>
    <w:rsid w:val="001B16BE"/>
    <w:rsid w:val="001B467E"/>
    <w:rsid w:val="001B6CEB"/>
    <w:rsid w:val="001B6F14"/>
    <w:rsid w:val="001C34BF"/>
    <w:rsid w:val="001C4956"/>
    <w:rsid w:val="001C6AEC"/>
    <w:rsid w:val="001D0732"/>
    <w:rsid w:val="001D153E"/>
    <w:rsid w:val="001D2BEF"/>
    <w:rsid w:val="001D342D"/>
    <w:rsid w:val="001D554A"/>
    <w:rsid w:val="001D6348"/>
    <w:rsid w:val="001D6BB9"/>
    <w:rsid w:val="001D727A"/>
    <w:rsid w:val="001E2549"/>
    <w:rsid w:val="001E2E77"/>
    <w:rsid w:val="001E3405"/>
    <w:rsid w:val="001E3569"/>
    <w:rsid w:val="001E43A2"/>
    <w:rsid w:val="001E4DED"/>
    <w:rsid w:val="001E53A8"/>
    <w:rsid w:val="001F1568"/>
    <w:rsid w:val="001F41F0"/>
    <w:rsid w:val="001F4E96"/>
    <w:rsid w:val="001F503C"/>
    <w:rsid w:val="001F5FD1"/>
    <w:rsid w:val="002008F6"/>
    <w:rsid w:val="00203DC8"/>
    <w:rsid w:val="00204D4A"/>
    <w:rsid w:val="00205B30"/>
    <w:rsid w:val="002072F1"/>
    <w:rsid w:val="002106AD"/>
    <w:rsid w:val="00217B71"/>
    <w:rsid w:val="00217FC6"/>
    <w:rsid w:val="00220E45"/>
    <w:rsid w:val="0022194E"/>
    <w:rsid w:val="00221B28"/>
    <w:rsid w:val="00230993"/>
    <w:rsid w:val="00232567"/>
    <w:rsid w:val="00232BD8"/>
    <w:rsid w:val="00232D49"/>
    <w:rsid w:val="00233B5F"/>
    <w:rsid w:val="00237FEB"/>
    <w:rsid w:val="00240D97"/>
    <w:rsid w:val="00241AAA"/>
    <w:rsid w:val="00243140"/>
    <w:rsid w:val="00245A4F"/>
    <w:rsid w:val="002501FF"/>
    <w:rsid w:val="002510DE"/>
    <w:rsid w:val="00261625"/>
    <w:rsid w:val="00262B19"/>
    <w:rsid w:val="002658A3"/>
    <w:rsid w:val="0026754B"/>
    <w:rsid w:val="002679AC"/>
    <w:rsid w:val="00270985"/>
    <w:rsid w:val="00272B89"/>
    <w:rsid w:val="002767BA"/>
    <w:rsid w:val="0028455D"/>
    <w:rsid w:val="00284F7D"/>
    <w:rsid w:val="00291E0C"/>
    <w:rsid w:val="00297587"/>
    <w:rsid w:val="002A09BB"/>
    <w:rsid w:val="002A49BC"/>
    <w:rsid w:val="002A4E03"/>
    <w:rsid w:val="002B0A54"/>
    <w:rsid w:val="002B399D"/>
    <w:rsid w:val="002B3EE7"/>
    <w:rsid w:val="002B58A7"/>
    <w:rsid w:val="002B7A29"/>
    <w:rsid w:val="002C2438"/>
    <w:rsid w:val="002C39D2"/>
    <w:rsid w:val="002C4A9A"/>
    <w:rsid w:val="002C6AA1"/>
    <w:rsid w:val="002D0E5E"/>
    <w:rsid w:val="002D1339"/>
    <w:rsid w:val="002E0FA1"/>
    <w:rsid w:val="002E2CA3"/>
    <w:rsid w:val="002E3001"/>
    <w:rsid w:val="002E33A9"/>
    <w:rsid w:val="002E3A73"/>
    <w:rsid w:val="002E48A9"/>
    <w:rsid w:val="002E5C29"/>
    <w:rsid w:val="002E605C"/>
    <w:rsid w:val="002E6626"/>
    <w:rsid w:val="002F21A2"/>
    <w:rsid w:val="002F429A"/>
    <w:rsid w:val="002F47D7"/>
    <w:rsid w:val="002F5ED2"/>
    <w:rsid w:val="002F6185"/>
    <w:rsid w:val="00302DFE"/>
    <w:rsid w:val="003059C1"/>
    <w:rsid w:val="0032079A"/>
    <w:rsid w:val="00321ED6"/>
    <w:rsid w:val="00322C44"/>
    <w:rsid w:val="003230F5"/>
    <w:rsid w:val="00324147"/>
    <w:rsid w:val="00325F56"/>
    <w:rsid w:val="00325F9D"/>
    <w:rsid w:val="0033063A"/>
    <w:rsid w:val="00331E9F"/>
    <w:rsid w:val="0033378D"/>
    <w:rsid w:val="003350F8"/>
    <w:rsid w:val="00344567"/>
    <w:rsid w:val="00344632"/>
    <w:rsid w:val="003471F2"/>
    <w:rsid w:val="003502FB"/>
    <w:rsid w:val="0035486D"/>
    <w:rsid w:val="0035697A"/>
    <w:rsid w:val="0036023F"/>
    <w:rsid w:val="0036158B"/>
    <w:rsid w:val="00362995"/>
    <w:rsid w:val="003647FE"/>
    <w:rsid w:val="00370E8D"/>
    <w:rsid w:val="003713C6"/>
    <w:rsid w:val="00371E91"/>
    <w:rsid w:val="00372A78"/>
    <w:rsid w:val="00375DC0"/>
    <w:rsid w:val="00381BE2"/>
    <w:rsid w:val="00393D05"/>
    <w:rsid w:val="003968AE"/>
    <w:rsid w:val="00397597"/>
    <w:rsid w:val="003A0572"/>
    <w:rsid w:val="003A1AEA"/>
    <w:rsid w:val="003A3F80"/>
    <w:rsid w:val="003A62F8"/>
    <w:rsid w:val="003B03FA"/>
    <w:rsid w:val="003B1101"/>
    <w:rsid w:val="003B189C"/>
    <w:rsid w:val="003B1D32"/>
    <w:rsid w:val="003B5996"/>
    <w:rsid w:val="003B62B1"/>
    <w:rsid w:val="003B67BA"/>
    <w:rsid w:val="003C4407"/>
    <w:rsid w:val="003D18EB"/>
    <w:rsid w:val="003D1D22"/>
    <w:rsid w:val="003D3D9C"/>
    <w:rsid w:val="003D5C2F"/>
    <w:rsid w:val="003D7064"/>
    <w:rsid w:val="003E5E31"/>
    <w:rsid w:val="003E7A8A"/>
    <w:rsid w:val="003F3BC0"/>
    <w:rsid w:val="003F3E05"/>
    <w:rsid w:val="003F6156"/>
    <w:rsid w:val="004002EF"/>
    <w:rsid w:val="00404D09"/>
    <w:rsid w:val="00405B68"/>
    <w:rsid w:val="00407602"/>
    <w:rsid w:val="00407BCB"/>
    <w:rsid w:val="0041716E"/>
    <w:rsid w:val="004232EA"/>
    <w:rsid w:val="004316EE"/>
    <w:rsid w:val="00433133"/>
    <w:rsid w:val="00437EB2"/>
    <w:rsid w:val="00440408"/>
    <w:rsid w:val="00440EF6"/>
    <w:rsid w:val="00440FC3"/>
    <w:rsid w:val="00441900"/>
    <w:rsid w:val="00441D7D"/>
    <w:rsid w:val="00442BFD"/>
    <w:rsid w:val="004431A5"/>
    <w:rsid w:val="00445E7B"/>
    <w:rsid w:val="004472AD"/>
    <w:rsid w:val="004522E2"/>
    <w:rsid w:val="0045281A"/>
    <w:rsid w:val="00453BED"/>
    <w:rsid w:val="00454AFF"/>
    <w:rsid w:val="00455EEA"/>
    <w:rsid w:val="00463C80"/>
    <w:rsid w:val="00464B67"/>
    <w:rsid w:val="004679C3"/>
    <w:rsid w:val="0047118E"/>
    <w:rsid w:val="00472140"/>
    <w:rsid w:val="00474B1D"/>
    <w:rsid w:val="00475CB6"/>
    <w:rsid w:val="004813D2"/>
    <w:rsid w:val="00481E99"/>
    <w:rsid w:val="00483F96"/>
    <w:rsid w:val="00490754"/>
    <w:rsid w:val="00491570"/>
    <w:rsid w:val="004915A8"/>
    <w:rsid w:val="00493197"/>
    <w:rsid w:val="0049398D"/>
    <w:rsid w:val="004959AF"/>
    <w:rsid w:val="004A0148"/>
    <w:rsid w:val="004A324C"/>
    <w:rsid w:val="004A729A"/>
    <w:rsid w:val="004B26C0"/>
    <w:rsid w:val="004B5EC9"/>
    <w:rsid w:val="004C4105"/>
    <w:rsid w:val="004C79E1"/>
    <w:rsid w:val="004D11E7"/>
    <w:rsid w:val="004D6A7E"/>
    <w:rsid w:val="004D7CB9"/>
    <w:rsid w:val="004E0BAF"/>
    <w:rsid w:val="004E10CB"/>
    <w:rsid w:val="004E3C12"/>
    <w:rsid w:val="004E3DFB"/>
    <w:rsid w:val="004F05B2"/>
    <w:rsid w:val="004F3A01"/>
    <w:rsid w:val="004F61B4"/>
    <w:rsid w:val="004F65B0"/>
    <w:rsid w:val="004F7A7E"/>
    <w:rsid w:val="004F7B2B"/>
    <w:rsid w:val="00502632"/>
    <w:rsid w:val="0050473F"/>
    <w:rsid w:val="00507BB8"/>
    <w:rsid w:val="00511724"/>
    <w:rsid w:val="005166D8"/>
    <w:rsid w:val="00516BE6"/>
    <w:rsid w:val="00520FCA"/>
    <w:rsid w:val="005215F9"/>
    <w:rsid w:val="0052223D"/>
    <w:rsid w:val="00522600"/>
    <w:rsid w:val="00524CDD"/>
    <w:rsid w:val="00525236"/>
    <w:rsid w:val="00527454"/>
    <w:rsid w:val="00530921"/>
    <w:rsid w:val="005314EB"/>
    <w:rsid w:val="00533362"/>
    <w:rsid w:val="0053364B"/>
    <w:rsid w:val="0053382C"/>
    <w:rsid w:val="005369AF"/>
    <w:rsid w:val="005370C1"/>
    <w:rsid w:val="00537178"/>
    <w:rsid w:val="00537230"/>
    <w:rsid w:val="00543818"/>
    <w:rsid w:val="00556BF0"/>
    <w:rsid w:val="00580168"/>
    <w:rsid w:val="00580CD2"/>
    <w:rsid w:val="005826F5"/>
    <w:rsid w:val="00585156"/>
    <w:rsid w:val="00585F59"/>
    <w:rsid w:val="00586E43"/>
    <w:rsid w:val="005904B9"/>
    <w:rsid w:val="00590F3D"/>
    <w:rsid w:val="005929C3"/>
    <w:rsid w:val="005931C5"/>
    <w:rsid w:val="00593FB0"/>
    <w:rsid w:val="005967D8"/>
    <w:rsid w:val="00597213"/>
    <w:rsid w:val="005A1B2F"/>
    <w:rsid w:val="005A3387"/>
    <w:rsid w:val="005A5AF1"/>
    <w:rsid w:val="005A71F8"/>
    <w:rsid w:val="005A7905"/>
    <w:rsid w:val="005B23B1"/>
    <w:rsid w:val="005B3B90"/>
    <w:rsid w:val="005B45B0"/>
    <w:rsid w:val="005B6D9D"/>
    <w:rsid w:val="005C0C8D"/>
    <w:rsid w:val="005C4141"/>
    <w:rsid w:val="005C4BAF"/>
    <w:rsid w:val="005C5DB0"/>
    <w:rsid w:val="005C725B"/>
    <w:rsid w:val="005D33D5"/>
    <w:rsid w:val="005D5005"/>
    <w:rsid w:val="005D5A80"/>
    <w:rsid w:val="005D767A"/>
    <w:rsid w:val="005D78A5"/>
    <w:rsid w:val="005E158B"/>
    <w:rsid w:val="005E1B34"/>
    <w:rsid w:val="005E3490"/>
    <w:rsid w:val="005E50EA"/>
    <w:rsid w:val="005E51F5"/>
    <w:rsid w:val="005E6525"/>
    <w:rsid w:val="005E7C6F"/>
    <w:rsid w:val="005F0F64"/>
    <w:rsid w:val="005F76A2"/>
    <w:rsid w:val="006011B0"/>
    <w:rsid w:val="0060185D"/>
    <w:rsid w:val="006108B3"/>
    <w:rsid w:val="00614CED"/>
    <w:rsid w:val="00617A0F"/>
    <w:rsid w:val="0062321D"/>
    <w:rsid w:val="00631F06"/>
    <w:rsid w:val="0063374E"/>
    <w:rsid w:val="00636368"/>
    <w:rsid w:val="00636D84"/>
    <w:rsid w:val="00637B8D"/>
    <w:rsid w:val="006406D9"/>
    <w:rsid w:val="00641F00"/>
    <w:rsid w:val="006421E6"/>
    <w:rsid w:val="0064273D"/>
    <w:rsid w:val="006453FC"/>
    <w:rsid w:val="00646A68"/>
    <w:rsid w:val="00650B25"/>
    <w:rsid w:val="00653F99"/>
    <w:rsid w:val="00653FA7"/>
    <w:rsid w:val="00654E67"/>
    <w:rsid w:val="00661D9F"/>
    <w:rsid w:val="006666BF"/>
    <w:rsid w:val="00666A34"/>
    <w:rsid w:val="00671831"/>
    <w:rsid w:val="0067231B"/>
    <w:rsid w:val="00673ACA"/>
    <w:rsid w:val="006744CA"/>
    <w:rsid w:val="0067593E"/>
    <w:rsid w:val="00682FD0"/>
    <w:rsid w:val="00687EF4"/>
    <w:rsid w:val="00693BA9"/>
    <w:rsid w:val="00694180"/>
    <w:rsid w:val="0069506D"/>
    <w:rsid w:val="00696DAA"/>
    <w:rsid w:val="006A1654"/>
    <w:rsid w:val="006A414F"/>
    <w:rsid w:val="006A5AAC"/>
    <w:rsid w:val="006A6F9E"/>
    <w:rsid w:val="006B4742"/>
    <w:rsid w:val="006C0713"/>
    <w:rsid w:val="006C0B54"/>
    <w:rsid w:val="006C1F3F"/>
    <w:rsid w:val="006C2502"/>
    <w:rsid w:val="006D0650"/>
    <w:rsid w:val="006D0EAA"/>
    <w:rsid w:val="006D2040"/>
    <w:rsid w:val="006D2C43"/>
    <w:rsid w:val="006D4796"/>
    <w:rsid w:val="006D4A72"/>
    <w:rsid w:val="006D5D1D"/>
    <w:rsid w:val="006E18DF"/>
    <w:rsid w:val="006E30CE"/>
    <w:rsid w:val="006F3379"/>
    <w:rsid w:val="006F3C19"/>
    <w:rsid w:val="006F3CDD"/>
    <w:rsid w:val="00701BE7"/>
    <w:rsid w:val="00701DEE"/>
    <w:rsid w:val="00702CBF"/>
    <w:rsid w:val="00705775"/>
    <w:rsid w:val="00707AFF"/>
    <w:rsid w:val="00712FB5"/>
    <w:rsid w:val="0071721B"/>
    <w:rsid w:val="00720606"/>
    <w:rsid w:val="0072638E"/>
    <w:rsid w:val="007306BC"/>
    <w:rsid w:val="00740893"/>
    <w:rsid w:val="00741B62"/>
    <w:rsid w:val="00742561"/>
    <w:rsid w:val="00742686"/>
    <w:rsid w:val="00742884"/>
    <w:rsid w:val="0075118B"/>
    <w:rsid w:val="007559BD"/>
    <w:rsid w:val="00756EE9"/>
    <w:rsid w:val="00760BA8"/>
    <w:rsid w:val="00761664"/>
    <w:rsid w:val="00761E9C"/>
    <w:rsid w:val="00764E0E"/>
    <w:rsid w:val="007654F6"/>
    <w:rsid w:val="0076684D"/>
    <w:rsid w:val="00766EF0"/>
    <w:rsid w:val="0077016B"/>
    <w:rsid w:val="00770459"/>
    <w:rsid w:val="0077100B"/>
    <w:rsid w:val="0077171D"/>
    <w:rsid w:val="007753CD"/>
    <w:rsid w:val="00775E27"/>
    <w:rsid w:val="00775EB7"/>
    <w:rsid w:val="00780382"/>
    <w:rsid w:val="007808AD"/>
    <w:rsid w:val="00783BCA"/>
    <w:rsid w:val="00786616"/>
    <w:rsid w:val="00786E00"/>
    <w:rsid w:val="00792AD1"/>
    <w:rsid w:val="0079374F"/>
    <w:rsid w:val="00794892"/>
    <w:rsid w:val="007961FC"/>
    <w:rsid w:val="007A0AAB"/>
    <w:rsid w:val="007A0CCF"/>
    <w:rsid w:val="007A0DE3"/>
    <w:rsid w:val="007A0F81"/>
    <w:rsid w:val="007A16FC"/>
    <w:rsid w:val="007A26F2"/>
    <w:rsid w:val="007A51AC"/>
    <w:rsid w:val="007A630C"/>
    <w:rsid w:val="007A6FF8"/>
    <w:rsid w:val="007B03CD"/>
    <w:rsid w:val="007B06D1"/>
    <w:rsid w:val="007B07F1"/>
    <w:rsid w:val="007B0E69"/>
    <w:rsid w:val="007B21BD"/>
    <w:rsid w:val="007B300A"/>
    <w:rsid w:val="007B3B4D"/>
    <w:rsid w:val="007B5766"/>
    <w:rsid w:val="007B6085"/>
    <w:rsid w:val="007C0946"/>
    <w:rsid w:val="007C1A0B"/>
    <w:rsid w:val="007C1DA6"/>
    <w:rsid w:val="007C4760"/>
    <w:rsid w:val="007C550F"/>
    <w:rsid w:val="007C6899"/>
    <w:rsid w:val="007D4B80"/>
    <w:rsid w:val="007D4E2A"/>
    <w:rsid w:val="007D5669"/>
    <w:rsid w:val="007D7F42"/>
    <w:rsid w:val="007E068A"/>
    <w:rsid w:val="007E099A"/>
    <w:rsid w:val="007E2083"/>
    <w:rsid w:val="007E25CD"/>
    <w:rsid w:val="007E2A59"/>
    <w:rsid w:val="007E2AE0"/>
    <w:rsid w:val="007E44C3"/>
    <w:rsid w:val="007F0F5F"/>
    <w:rsid w:val="007F4117"/>
    <w:rsid w:val="007F667E"/>
    <w:rsid w:val="008008A1"/>
    <w:rsid w:val="00804777"/>
    <w:rsid w:val="008051C2"/>
    <w:rsid w:val="00805720"/>
    <w:rsid w:val="00810091"/>
    <w:rsid w:val="00810E10"/>
    <w:rsid w:val="00812E7A"/>
    <w:rsid w:val="00814781"/>
    <w:rsid w:val="008149E5"/>
    <w:rsid w:val="00815614"/>
    <w:rsid w:val="008157F4"/>
    <w:rsid w:val="00817CE2"/>
    <w:rsid w:val="00820AD8"/>
    <w:rsid w:val="00825C7A"/>
    <w:rsid w:val="00827D33"/>
    <w:rsid w:val="00832529"/>
    <w:rsid w:val="008339A0"/>
    <w:rsid w:val="00834E55"/>
    <w:rsid w:val="0083534A"/>
    <w:rsid w:val="008354F7"/>
    <w:rsid w:val="00836B48"/>
    <w:rsid w:val="00836B6F"/>
    <w:rsid w:val="00840A9D"/>
    <w:rsid w:val="00840C01"/>
    <w:rsid w:val="008415C9"/>
    <w:rsid w:val="00842951"/>
    <w:rsid w:val="00843B48"/>
    <w:rsid w:val="00843CD5"/>
    <w:rsid w:val="008460A5"/>
    <w:rsid w:val="00850D70"/>
    <w:rsid w:val="008520DA"/>
    <w:rsid w:val="00854A52"/>
    <w:rsid w:val="00855274"/>
    <w:rsid w:val="00860763"/>
    <w:rsid w:val="00861EC7"/>
    <w:rsid w:val="00862339"/>
    <w:rsid w:val="0086388D"/>
    <w:rsid w:val="00864C5E"/>
    <w:rsid w:val="008712B8"/>
    <w:rsid w:val="0087306F"/>
    <w:rsid w:val="008740D9"/>
    <w:rsid w:val="00877B8B"/>
    <w:rsid w:val="008832E9"/>
    <w:rsid w:val="00883B4F"/>
    <w:rsid w:val="00884D2A"/>
    <w:rsid w:val="008913E7"/>
    <w:rsid w:val="0089459E"/>
    <w:rsid w:val="008958BB"/>
    <w:rsid w:val="00895F84"/>
    <w:rsid w:val="00897320"/>
    <w:rsid w:val="008A2402"/>
    <w:rsid w:val="008A44D8"/>
    <w:rsid w:val="008A54F6"/>
    <w:rsid w:val="008A59F6"/>
    <w:rsid w:val="008A7985"/>
    <w:rsid w:val="008B4A25"/>
    <w:rsid w:val="008B7A56"/>
    <w:rsid w:val="008C0641"/>
    <w:rsid w:val="008C6AA6"/>
    <w:rsid w:val="008D341A"/>
    <w:rsid w:val="008D66B7"/>
    <w:rsid w:val="008D68A2"/>
    <w:rsid w:val="008E391A"/>
    <w:rsid w:val="008F29A7"/>
    <w:rsid w:val="008F2EAB"/>
    <w:rsid w:val="008F3C03"/>
    <w:rsid w:val="008F51F1"/>
    <w:rsid w:val="008F5AF6"/>
    <w:rsid w:val="00900414"/>
    <w:rsid w:val="009010C8"/>
    <w:rsid w:val="00904C34"/>
    <w:rsid w:val="00905BFA"/>
    <w:rsid w:val="00913911"/>
    <w:rsid w:val="00914CF7"/>
    <w:rsid w:val="00915CAC"/>
    <w:rsid w:val="0091746B"/>
    <w:rsid w:val="009174F9"/>
    <w:rsid w:val="00917DAC"/>
    <w:rsid w:val="00921998"/>
    <w:rsid w:val="00924AD7"/>
    <w:rsid w:val="009260D3"/>
    <w:rsid w:val="00927884"/>
    <w:rsid w:val="009302C6"/>
    <w:rsid w:val="0094681F"/>
    <w:rsid w:val="00946AEF"/>
    <w:rsid w:val="0094760F"/>
    <w:rsid w:val="00951F91"/>
    <w:rsid w:val="009532A1"/>
    <w:rsid w:val="00953416"/>
    <w:rsid w:val="00953A21"/>
    <w:rsid w:val="00953D44"/>
    <w:rsid w:val="00954B3C"/>
    <w:rsid w:val="009637F1"/>
    <w:rsid w:val="009651A6"/>
    <w:rsid w:val="00966B68"/>
    <w:rsid w:val="00971C00"/>
    <w:rsid w:val="0097242B"/>
    <w:rsid w:val="00973524"/>
    <w:rsid w:val="00974CA1"/>
    <w:rsid w:val="00975B68"/>
    <w:rsid w:val="0098200F"/>
    <w:rsid w:val="00985821"/>
    <w:rsid w:val="00985915"/>
    <w:rsid w:val="009871A0"/>
    <w:rsid w:val="00987B96"/>
    <w:rsid w:val="00996C4E"/>
    <w:rsid w:val="009A2B8B"/>
    <w:rsid w:val="009A3D92"/>
    <w:rsid w:val="009A3F8A"/>
    <w:rsid w:val="009A6F54"/>
    <w:rsid w:val="009B0AE3"/>
    <w:rsid w:val="009B1460"/>
    <w:rsid w:val="009B3328"/>
    <w:rsid w:val="009BD4D2"/>
    <w:rsid w:val="009C13F3"/>
    <w:rsid w:val="009C14D9"/>
    <w:rsid w:val="009C1B6D"/>
    <w:rsid w:val="009C1E61"/>
    <w:rsid w:val="009C2CD7"/>
    <w:rsid w:val="009D24EF"/>
    <w:rsid w:val="009D3BF9"/>
    <w:rsid w:val="009D62D9"/>
    <w:rsid w:val="009D7371"/>
    <w:rsid w:val="009E52B0"/>
    <w:rsid w:val="009E5DA9"/>
    <w:rsid w:val="009E65D0"/>
    <w:rsid w:val="009E6B6A"/>
    <w:rsid w:val="009F4416"/>
    <w:rsid w:val="00A01545"/>
    <w:rsid w:val="00A030A7"/>
    <w:rsid w:val="00A04251"/>
    <w:rsid w:val="00A05849"/>
    <w:rsid w:val="00A13F80"/>
    <w:rsid w:val="00A15775"/>
    <w:rsid w:val="00A16A3F"/>
    <w:rsid w:val="00A25298"/>
    <w:rsid w:val="00A3709B"/>
    <w:rsid w:val="00A37F7C"/>
    <w:rsid w:val="00A37FB5"/>
    <w:rsid w:val="00A53EB6"/>
    <w:rsid w:val="00A56746"/>
    <w:rsid w:val="00A57E97"/>
    <w:rsid w:val="00A6667E"/>
    <w:rsid w:val="00A72256"/>
    <w:rsid w:val="00A931CF"/>
    <w:rsid w:val="00AB2982"/>
    <w:rsid w:val="00AB4274"/>
    <w:rsid w:val="00AB4E2E"/>
    <w:rsid w:val="00AB6D6A"/>
    <w:rsid w:val="00AC11A4"/>
    <w:rsid w:val="00AC4D24"/>
    <w:rsid w:val="00AD1498"/>
    <w:rsid w:val="00AE3C2C"/>
    <w:rsid w:val="00AF1A87"/>
    <w:rsid w:val="00AF4178"/>
    <w:rsid w:val="00AF59FA"/>
    <w:rsid w:val="00AF76E8"/>
    <w:rsid w:val="00B00834"/>
    <w:rsid w:val="00B01A35"/>
    <w:rsid w:val="00B02C9B"/>
    <w:rsid w:val="00B03495"/>
    <w:rsid w:val="00B04F25"/>
    <w:rsid w:val="00B10C78"/>
    <w:rsid w:val="00B10E98"/>
    <w:rsid w:val="00B1154C"/>
    <w:rsid w:val="00B11BE4"/>
    <w:rsid w:val="00B1586E"/>
    <w:rsid w:val="00B159CF"/>
    <w:rsid w:val="00B16686"/>
    <w:rsid w:val="00B17541"/>
    <w:rsid w:val="00B20836"/>
    <w:rsid w:val="00B235C3"/>
    <w:rsid w:val="00B2724C"/>
    <w:rsid w:val="00B3027D"/>
    <w:rsid w:val="00B30319"/>
    <w:rsid w:val="00B323AD"/>
    <w:rsid w:val="00B32424"/>
    <w:rsid w:val="00B325BB"/>
    <w:rsid w:val="00B339EF"/>
    <w:rsid w:val="00B35221"/>
    <w:rsid w:val="00B35A0C"/>
    <w:rsid w:val="00B36287"/>
    <w:rsid w:val="00B43BA3"/>
    <w:rsid w:val="00B4579D"/>
    <w:rsid w:val="00B532F3"/>
    <w:rsid w:val="00B535EE"/>
    <w:rsid w:val="00B538A8"/>
    <w:rsid w:val="00B56440"/>
    <w:rsid w:val="00B60213"/>
    <w:rsid w:val="00B6409B"/>
    <w:rsid w:val="00B64B3E"/>
    <w:rsid w:val="00B64F39"/>
    <w:rsid w:val="00B66A08"/>
    <w:rsid w:val="00B70FF4"/>
    <w:rsid w:val="00B71B16"/>
    <w:rsid w:val="00B7378A"/>
    <w:rsid w:val="00B74F87"/>
    <w:rsid w:val="00B751F4"/>
    <w:rsid w:val="00B80231"/>
    <w:rsid w:val="00B84889"/>
    <w:rsid w:val="00B87F65"/>
    <w:rsid w:val="00B90A6E"/>
    <w:rsid w:val="00B971A3"/>
    <w:rsid w:val="00BA0115"/>
    <w:rsid w:val="00BA08BF"/>
    <w:rsid w:val="00BA0CC3"/>
    <w:rsid w:val="00BA22D2"/>
    <w:rsid w:val="00BA344B"/>
    <w:rsid w:val="00BA5F7D"/>
    <w:rsid w:val="00BA7379"/>
    <w:rsid w:val="00BB002D"/>
    <w:rsid w:val="00BB0E83"/>
    <w:rsid w:val="00BB1637"/>
    <w:rsid w:val="00BB63A6"/>
    <w:rsid w:val="00BB77C7"/>
    <w:rsid w:val="00BC0D0B"/>
    <w:rsid w:val="00BC4A8D"/>
    <w:rsid w:val="00BC621E"/>
    <w:rsid w:val="00BC6BEC"/>
    <w:rsid w:val="00BC7EAA"/>
    <w:rsid w:val="00BD537A"/>
    <w:rsid w:val="00BD557E"/>
    <w:rsid w:val="00BE5914"/>
    <w:rsid w:val="00BE5D0A"/>
    <w:rsid w:val="00BF1E70"/>
    <w:rsid w:val="00BF273C"/>
    <w:rsid w:val="00C00C81"/>
    <w:rsid w:val="00C06703"/>
    <w:rsid w:val="00C17389"/>
    <w:rsid w:val="00C21498"/>
    <w:rsid w:val="00C228EF"/>
    <w:rsid w:val="00C23A50"/>
    <w:rsid w:val="00C24BFE"/>
    <w:rsid w:val="00C33F5F"/>
    <w:rsid w:val="00C3516E"/>
    <w:rsid w:val="00C36CCC"/>
    <w:rsid w:val="00C3725F"/>
    <w:rsid w:val="00C377A6"/>
    <w:rsid w:val="00C438A6"/>
    <w:rsid w:val="00C46AE8"/>
    <w:rsid w:val="00C52C13"/>
    <w:rsid w:val="00C52F48"/>
    <w:rsid w:val="00C55E55"/>
    <w:rsid w:val="00C60B6E"/>
    <w:rsid w:val="00C61716"/>
    <w:rsid w:val="00C63517"/>
    <w:rsid w:val="00C65060"/>
    <w:rsid w:val="00C66499"/>
    <w:rsid w:val="00C666F2"/>
    <w:rsid w:val="00C7053C"/>
    <w:rsid w:val="00C73913"/>
    <w:rsid w:val="00C75605"/>
    <w:rsid w:val="00C80884"/>
    <w:rsid w:val="00C817A8"/>
    <w:rsid w:val="00C829F0"/>
    <w:rsid w:val="00C83012"/>
    <w:rsid w:val="00C8430D"/>
    <w:rsid w:val="00C9598C"/>
    <w:rsid w:val="00CA046E"/>
    <w:rsid w:val="00CA10D9"/>
    <w:rsid w:val="00CA241F"/>
    <w:rsid w:val="00CA390A"/>
    <w:rsid w:val="00CA4733"/>
    <w:rsid w:val="00CA79F9"/>
    <w:rsid w:val="00CB056B"/>
    <w:rsid w:val="00CB276F"/>
    <w:rsid w:val="00CB37EF"/>
    <w:rsid w:val="00CB4A77"/>
    <w:rsid w:val="00CB51B8"/>
    <w:rsid w:val="00CC0EF7"/>
    <w:rsid w:val="00CC10B3"/>
    <w:rsid w:val="00CC1B29"/>
    <w:rsid w:val="00CC1DB5"/>
    <w:rsid w:val="00CC26DE"/>
    <w:rsid w:val="00CC4C0B"/>
    <w:rsid w:val="00CC52C6"/>
    <w:rsid w:val="00CC6B7A"/>
    <w:rsid w:val="00CC7A92"/>
    <w:rsid w:val="00CD12AF"/>
    <w:rsid w:val="00CD1421"/>
    <w:rsid w:val="00CD29DE"/>
    <w:rsid w:val="00CD467B"/>
    <w:rsid w:val="00CD5FBF"/>
    <w:rsid w:val="00CE245B"/>
    <w:rsid w:val="00CE358B"/>
    <w:rsid w:val="00CE5EB8"/>
    <w:rsid w:val="00CE656F"/>
    <w:rsid w:val="00CF173A"/>
    <w:rsid w:val="00CF4987"/>
    <w:rsid w:val="00CF5013"/>
    <w:rsid w:val="00CF5219"/>
    <w:rsid w:val="00CF53E4"/>
    <w:rsid w:val="00CF5F56"/>
    <w:rsid w:val="00CF6D91"/>
    <w:rsid w:val="00D00557"/>
    <w:rsid w:val="00D0502C"/>
    <w:rsid w:val="00D06683"/>
    <w:rsid w:val="00D06FD5"/>
    <w:rsid w:val="00D12E22"/>
    <w:rsid w:val="00D12F82"/>
    <w:rsid w:val="00D133FF"/>
    <w:rsid w:val="00D1472F"/>
    <w:rsid w:val="00D14871"/>
    <w:rsid w:val="00D1500F"/>
    <w:rsid w:val="00D162F3"/>
    <w:rsid w:val="00D168E8"/>
    <w:rsid w:val="00D16AA7"/>
    <w:rsid w:val="00D20AE2"/>
    <w:rsid w:val="00D23728"/>
    <w:rsid w:val="00D24505"/>
    <w:rsid w:val="00D26348"/>
    <w:rsid w:val="00D27155"/>
    <w:rsid w:val="00D272A4"/>
    <w:rsid w:val="00D310A4"/>
    <w:rsid w:val="00D31455"/>
    <w:rsid w:val="00D31C64"/>
    <w:rsid w:val="00D340EB"/>
    <w:rsid w:val="00D3536B"/>
    <w:rsid w:val="00D3714A"/>
    <w:rsid w:val="00D4235D"/>
    <w:rsid w:val="00D53C1A"/>
    <w:rsid w:val="00D55A81"/>
    <w:rsid w:val="00D55BC8"/>
    <w:rsid w:val="00D609F9"/>
    <w:rsid w:val="00D6510C"/>
    <w:rsid w:val="00D67817"/>
    <w:rsid w:val="00D716D5"/>
    <w:rsid w:val="00D719D4"/>
    <w:rsid w:val="00D75474"/>
    <w:rsid w:val="00D75E5B"/>
    <w:rsid w:val="00D7648C"/>
    <w:rsid w:val="00D767BE"/>
    <w:rsid w:val="00D84680"/>
    <w:rsid w:val="00D90534"/>
    <w:rsid w:val="00D907E2"/>
    <w:rsid w:val="00D92C19"/>
    <w:rsid w:val="00DA2A09"/>
    <w:rsid w:val="00DA3679"/>
    <w:rsid w:val="00DA385E"/>
    <w:rsid w:val="00DA4380"/>
    <w:rsid w:val="00DA6687"/>
    <w:rsid w:val="00DB01A2"/>
    <w:rsid w:val="00DB3574"/>
    <w:rsid w:val="00DB4B92"/>
    <w:rsid w:val="00DB52EE"/>
    <w:rsid w:val="00DC04A1"/>
    <w:rsid w:val="00DC0D55"/>
    <w:rsid w:val="00DC3B55"/>
    <w:rsid w:val="00DC5DFC"/>
    <w:rsid w:val="00DD5484"/>
    <w:rsid w:val="00DE22BB"/>
    <w:rsid w:val="00DE40AC"/>
    <w:rsid w:val="00DF11B1"/>
    <w:rsid w:val="00DF1F08"/>
    <w:rsid w:val="00DF34A5"/>
    <w:rsid w:val="00DF588B"/>
    <w:rsid w:val="00E006F8"/>
    <w:rsid w:val="00E030FB"/>
    <w:rsid w:val="00E04D77"/>
    <w:rsid w:val="00E053AA"/>
    <w:rsid w:val="00E05616"/>
    <w:rsid w:val="00E05879"/>
    <w:rsid w:val="00E0608A"/>
    <w:rsid w:val="00E06F72"/>
    <w:rsid w:val="00E10639"/>
    <w:rsid w:val="00E11B71"/>
    <w:rsid w:val="00E17309"/>
    <w:rsid w:val="00E212F9"/>
    <w:rsid w:val="00E2292A"/>
    <w:rsid w:val="00E232E5"/>
    <w:rsid w:val="00E235C5"/>
    <w:rsid w:val="00E30AAA"/>
    <w:rsid w:val="00E3229D"/>
    <w:rsid w:val="00E324C9"/>
    <w:rsid w:val="00E3267A"/>
    <w:rsid w:val="00E34185"/>
    <w:rsid w:val="00E3668D"/>
    <w:rsid w:val="00E36A4B"/>
    <w:rsid w:val="00E36CB0"/>
    <w:rsid w:val="00E450E6"/>
    <w:rsid w:val="00E47492"/>
    <w:rsid w:val="00E52FC6"/>
    <w:rsid w:val="00E57C4D"/>
    <w:rsid w:val="00E60835"/>
    <w:rsid w:val="00E61E9D"/>
    <w:rsid w:val="00E62B8E"/>
    <w:rsid w:val="00E65B6B"/>
    <w:rsid w:val="00E660BF"/>
    <w:rsid w:val="00E70EBE"/>
    <w:rsid w:val="00E716FE"/>
    <w:rsid w:val="00E71F05"/>
    <w:rsid w:val="00E71FDA"/>
    <w:rsid w:val="00E72B21"/>
    <w:rsid w:val="00E74264"/>
    <w:rsid w:val="00E747C9"/>
    <w:rsid w:val="00E7614B"/>
    <w:rsid w:val="00E76686"/>
    <w:rsid w:val="00E766E8"/>
    <w:rsid w:val="00E80943"/>
    <w:rsid w:val="00E91517"/>
    <w:rsid w:val="00EA2116"/>
    <w:rsid w:val="00EA2541"/>
    <w:rsid w:val="00EA30AB"/>
    <w:rsid w:val="00EA3984"/>
    <w:rsid w:val="00EA6DE2"/>
    <w:rsid w:val="00EB1316"/>
    <w:rsid w:val="00EB189F"/>
    <w:rsid w:val="00EB3421"/>
    <w:rsid w:val="00EB4DB1"/>
    <w:rsid w:val="00EB683E"/>
    <w:rsid w:val="00EC0498"/>
    <w:rsid w:val="00EC1C1D"/>
    <w:rsid w:val="00EC39C2"/>
    <w:rsid w:val="00EC4A31"/>
    <w:rsid w:val="00EC67BD"/>
    <w:rsid w:val="00EC78CA"/>
    <w:rsid w:val="00ED024F"/>
    <w:rsid w:val="00ED4C59"/>
    <w:rsid w:val="00ED6424"/>
    <w:rsid w:val="00ED686D"/>
    <w:rsid w:val="00ED71EA"/>
    <w:rsid w:val="00EE161C"/>
    <w:rsid w:val="00EE2A82"/>
    <w:rsid w:val="00EE361A"/>
    <w:rsid w:val="00EE57A6"/>
    <w:rsid w:val="00EE7B6B"/>
    <w:rsid w:val="00EF06ED"/>
    <w:rsid w:val="00EF0AF8"/>
    <w:rsid w:val="00EF10CF"/>
    <w:rsid w:val="00F00167"/>
    <w:rsid w:val="00F00490"/>
    <w:rsid w:val="00F0200C"/>
    <w:rsid w:val="00F03204"/>
    <w:rsid w:val="00F04F7C"/>
    <w:rsid w:val="00F054B7"/>
    <w:rsid w:val="00F0608C"/>
    <w:rsid w:val="00F0715C"/>
    <w:rsid w:val="00F072ED"/>
    <w:rsid w:val="00F110BF"/>
    <w:rsid w:val="00F14BD5"/>
    <w:rsid w:val="00F14F30"/>
    <w:rsid w:val="00F17875"/>
    <w:rsid w:val="00F200A4"/>
    <w:rsid w:val="00F229FA"/>
    <w:rsid w:val="00F23420"/>
    <w:rsid w:val="00F25753"/>
    <w:rsid w:val="00F33B0B"/>
    <w:rsid w:val="00F37702"/>
    <w:rsid w:val="00F37C24"/>
    <w:rsid w:val="00F405F8"/>
    <w:rsid w:val="00F43FD8"/>
    <w:rsid w:val="00F50A62"/>
    <w:rsid w:val="00F5169A"/>
    <w:rsid w:val="00F55508"/>
    <w:rsid w:val="00F55F58"/>
    <w:rsid w:val="00F5775E"/>
    <w:rsid w:val="00F6398B"/>
    <w:rsid w:val="00F6610A"/>
    <w:rsid w:val="00F66800"/>
    <w:rsid w:val="00F72CE4"/>
    <w:rsid w:val="00F74CFF"/>
    <w:rsid w:val="00F77EAA"/>
    <w:rsid w:val="00F82EF9"/>
    <w:rsid w:val="00F910C0"/>
    <w:rsid w:val="00F96D04"/>
    <w:rsid w:val="00F97AE5"/>
    <w:rsid w:val="00FA165A"/>
    <w:rsid w:val="00FA4061"/>
    <w:rsid w:val="00FA43CE"/>
    <w:rsid w:val="00FA52EE"/>
    <w:rsid w:val="00FA7E26"/>
    <w:rsid w:val="00FB0042"/>
    <w:rsid w:val="00FB0D14"/>
    <w:rsid w:val="00FB3F1D"/>
    <w:rsid w:val="00FB4DFF"/>
    <w:rsid w:val="00FC288F"/>
    <w:rsid w:val="00FC2D7D"/>
    <w:rsid w:val="00FC7111"/>
    <w:rsid w:val="00FC74D9"/>
    <w:rsid w:val="00FD16BA"/>
    <w:rsid w:val="00FD5468"/>
    <w:rsid w:val="00FD5C93"/>
    <w:rsid w:val="00FD5F67"/>
    <w:rsid w:val="00FD7202"/>
    <w:rsid w:val="00FE12C9"/>
    <w:rsid w:val="00FE624F"/>
    <w:rsid w:val="00FF0BFA"/>
    <w:rsid w:val="0B33E7F3"/>
    <w:rsid w:val="0C14FDA5"/>
    <w:rsid w:val="1212CA50"/>
    <w:rsid w:val="1500E2ED"/>
    <w:rsid w:val="1699BCA0"/>
    <w:rsid w:val="1C7DE156"/>
    <w:rsid w:val="227CCC02"/>
    <w:rsid w:val="23CB117A"/>
    <w:rsid w:val="324296CE"/>
    <w:rsid w:val="382FA529"/>
    <w:rsid w:val="3B18669D"/>
    <w:rsid w:val="3BF964A8"/>
    <w:rsid w:val="40386CFE"/>
    <w:rsid w:val="4222B31E"/>
    <w:rsid w:val="4844DE57"/>
    <w:rsid w:val="4D8A43EB"/>
    <w:rsid w:val="4EADF9B8"/>
    <w:rsid w:val="50822F5B"/>
    <w:rsid w:val="5649C28A"/>
    <w:rsid w:val="60478025"/>
    <w:rsid w:val="6215A809"/>
    <w:rsid w:val="62369C9E"/>
    <w:rsid w:val="6973C0DB"/>
    <w:rsid w:val="6B3D2C2B"/>
    <w:rsid w:val="706A6581"/>
    <w:rsid w:val="724EB465"/>
    <w:rsid w:val="7371867D"/>
    <w:rsid w:val="7490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B738D3"/>
  <w15:chartTrackingRefBased/>
  <w15:docId w15:val="{B0C4CCE5-17B2-493C-AF07-DA62A015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472F"/>
    <w:pPr>
      <w:spacing w:after="240"/>
      <w:jc w:val="both"/>
    </w:pPr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cap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mallCap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spacing w:before="60" w:after="60"/>
      <w:jc w:val="left"/>
      <w:outlineLvl w:val="3"/>
    </w:pPr>
    <w:rPr>
      <w:rFonts w:ascii="Arial" w:hAnsi="Arial"/>
      <w:b/>
      <w:color w:val="000000"/>
      <w:sz w:val="20"/>
      <w:lang w:val="en-US"/>
    </w:rPr>
  </w:style>
  <w:style w:type="paragraph" w:styleId="Heading5">
    <w:name w:val="heading 5"/>
    <w:basedOn w:val="Normal"/>
    <w:next w:val="Normal"/>
    <w:qFormat/>
    <w:pPr>
      <w:keepNext/>
      <w:spacing w:before="60" w:after="60"/>
      <w:jc w:val="center"/>
      <w:outlineLvl w:val="4"/>
    </w:pPr>
    <w:rPr>
      <w:rFonts w:ascii="Arial" w:hAnsi="Arial"/>
      <w:b/>
      <w:color w:val="000000"/>
      <w:sz w:val="16"/>
      <w:lang w:val="en-US"/>
    </w:rPr>
  </w:style>
  <w:style w:type="paragraph" w:styleId="Heading6">
    <w:name w:val="heading 6"/>
    <w:basedOn w:val="Normal"/>
    <w:next w:val="Normal"/>
    <w:qFormat/>
    <w:pPr>
      <w:keepNext/>
      <w:spacing w:before="120" w:after="0"/>
      <w:jc w:val="center"/>
      <w:outlineLvl w:val="5"/>
    </w:pPr>
    <w:rPr>
      <w:rFonts w:ascii="Arial" w:hAnsi="Arial"/>
      <w:b/>
      <w:color w:val="FFFFFF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Bullet">
    <w:name w:val="Body Bullet"/>
    <w:basedOn w:val="Normal"/>
    <w:pPr>
      <w:ind w:left="567" w:hanging="567"/>
    </w:pPr>
  </w:style>
  <w:style w:type="paragraph" w:customStyle="1" w:styleId="BodyBullet2">
    <w:name w:val="Body Bullet 2"/>
    <w:basedOn w:val="BodyBullet"/>
    <w:pPr>
      <w:spacing w:after="0"/>
      <w:ind w:left="1134"/>
    </w:pPr>
  </w:style>
  <w:style w:type="paragraph" w:customStyle="1" w:styleId="BodyBullet3">
    <w:name w:val="Body Bullet 3"/>
    <w:basedOn w:val="BodyBullet"/>
    <w:pPr>
      <w:spacing w:after="0"/>
      <w:ind w:left="1701"/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MacroText">
    <w:name w:val="macro"/>
    <w:semiHidden/>
    <w:pPr>
      <w:widowControl w:val="0"/>
      <w:tabs>
        <w:tab w:val="left" w:pos="0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lang w:val="en-GB"/>
    </w:rPr>
  </w:style>
  <w:style w:type="paragraph" w:customStyle="1" w:styleId="MailFont">
    <w:name w:val="Mail Font"/>
    <w:basedOn w:val="Normal"/>
    <w:pPr>
      <w:ind w:left="284" w:right="1560"/>
    </w:pPr>
    <w:rPr>
      <w:rFonts w:ascii="Courier" w:hAnsi="Courier"/>
    </w:rPr>
  </w:style>
  <w:style w:type="paragraph" w:styleId="BodyText">
    <w:name w:val="Body Text"/>
    <w:basedOn w:val="Normal"/>
    <w:pPr>
      <w:spacing w:after="0"/>
    </w:pPr>
    <w:rPr>
      <w:rFonts w:ascii="Arial" w:hAnsi="Arial"/>
      <w:color w:val="000000"/>
      <w:sz w:val="18"/>
    </w:rPr>
  </w:style>
  <w:style w:type="paragraph" w:styleId="BodyText2">
    <w:name w:val="Body Text 2"/>
    <w:basedOn w:val="Normal"/>
    <w:pPr>
      <w:spacing w:after="0"/>
    </w:pPr>
    <w:rPr>
      <w:rFonts w:ascii="Arial" w:hAnsi="Arial"/>
      <w:sz w:val="18"/>
    </w:rPr>
  </w:style>
  <w:style w:type="paragraph" w:styleId="ListBullet4">
    <w:name w:val="List Bullet 4"/>
    <w:basedOn w:val="Normal"/>
    <w:autoRedefine/>
    <w:rsid w:val="0094681F"/>
    <w:pPr>
      <w:numPr>
        <w:numId w:val="1"/>
      </w:numPr>
      <w:spacing w:line="480" w:lineRule="auto"/>
      <w:ind w:left="2275"/>
      <w:jc w:val="left"/>
    </w:pPr>
    <w:rPr>
      <w:rFonts w:ascii="Calibri" w:hAnsi="Calibri"/>
      <w:sz w:val="22"/>
      <w:szCs w:val="22"/>
      <w:lang w:val="en-US" w:bidi="en-US"/>
    </w:rPr>
  </w:style>
  <w:style w:type="character" w:styleId="Hyperlink">
    <w:name w:val="Hyperlink"/>
    <w:rsid w:val="00FB3F1D"/>
    <w:rPr>
      <w:color w:val="0000FF"/>
      <w:u w:val="single"/>
    </w:rPr>
  </w:style>
  <w:style w:type="character" w:styleId="PageNumber">
    <w:name w:val="page number"/>
    <w:basedOn w:val="DefaultParagraphFont"/>
    <w:rsid w:val="001D2BEF"/>
  </w:style>
  <w:style w:type="character" w:styleId="UnresolvedMention">
    <w:name w:val="Unresolved Mention"/>
    <w:uiPriority w:val="99"/>
    <w:semiHidden/>
    <w:unhideWhenUsed/>
    <w:rsid w:val="006D479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C7391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73913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9637F1"/>
    <w:pPr>
      <w:ind w:left="720"/>
      <w:contextualSpacing/>
    </w:pPr>
  </w:style>
  <w:style w:type="character" w:customStyle="1" w:styleId="normaltextrun">
    <w:name w:val="normaltextrun"/>
    <w:basedOn w:val="DefaultParagraphFont"/>
    <w:rsid w:val="00653F99"/>
  </w:style>
  <w:style w:type="character" w:customStyle="1" w:styleId="eop">
    <w:name w:val="eop"/>
    <w:basedOn w:val="DefaultParagraphFont"/>
    <w:rsid w:val="00653F99"/>
  </w:style>
  <w:style w:type="paragraph" w:styleId="NormalWeb">
    <w:name w:val="Normal (Web)"/>
    <w:basedOn w:val="Normal"/>
    <w:uiPriority w:val="99"/>
    <w:unhideWhenUsed/>
    <w:rsid w:val="00ED024F"/>
    <w:pPr>
      <w:spacing w:before="100" w:beforeAutospacing="1" w:after="100" w:afterAutospacing="1"/>
      <w:jc w:val="left"/>
    </w:pPr>
    <w:rPr>
      <w:szCs w:val="24"/>
      <w:lang w:val="en-US"/>
    </w:rPr>
  </w:style>
  <w:style w:type="table" w:styleId="TableGrid">
    <w:name w:val="Table Grid"/>
    <w:basedOn w:val="TableNormal"/>
    <w:rsid w:val="00884D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B535EE"/>
    <w:rPr>
      <w:caps/>
      <w:sz w:val="24"/>
      <w:lang w:val="en-GB"/>
    </w:rPr>
  </w:style>
  <w:style w:type="paragraph" w:customStyle="1" w:styleId="paragraph">
    <w:name w:val="paragraph"/>
    <w:basedOn w:val="Normal"/>
    <w:rsid w:val="00B3027D"/>
    <w:pPr>
      <w:spacing w:before="100" w:beforeAutospacing="1" w:after="100" w:afterAutospacing="1"/>
      <w:jc w:val="left"/>
    </w:pPr>
    <w:rPr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56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5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98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7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3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5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82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4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3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0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5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2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0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85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82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1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4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2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6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8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9786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4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85382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1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9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2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9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0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435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34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8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hinvestama.azurewebsites.net/" TargetMode="External"/><Relationship Id="rId18" Type="http://schemas.openxmlformats.org/officeDocument/2006/relationships/hyperlink" Target="https://mhinvestama.azurewebsites.net/portofolio/portofolio-kami/" TargetMode="External"/><Relationship Id="rId26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hyperlink" Target="https://mhinvestama.azurewebsites.net/ruang-berita/xyz-investment-firm-announces-record-breaking-growth-in-q2-performance-2/" TargetMode="External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mhinvestama.azurewebsites.net/portofolio/portofolio-kami/" TargetMode="External"/><Relationship Id="rId17" Type="http://schemas.openxmlformats.org/officeDocument/2006/relationships/hyperlink" Target="https://mhinvestama.azurewebsites.net/tentang-kami/struktur-keanggotaan/" TargetMode="External"/><Relationship Id="rId25" Type="http://schemas.openxmlformats.org/officeDocument/2006/relationships/image" Target="media/image1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mhinvestama.azurewebsites.net/tentang-kami/kepemimpinan/" TargetMode="External"/><Relationship Id="rId20" Type="http://schemas.openxmlformats.org/officeDocument/2006/relationships/hyperlink" Target="https://mhinvestama.azurewebsites.net/ruang-berita" TargetMode="External"/><Relationship Id="rId29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hinvestama.azurewebsites.net/hubungan-investor/" TargetMode="External"/><Relationship Id="rId24" Type="http://schemas.openxmlformats.org/officeDocument/2006/relationships/hyperlink" Target="https://mhinvestama.azurewebsites.net/en" TargetMode="External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mhinvestama.azurewebsites.net/tentang-kami/visi-dan-misi/" TargetMode="External"/><Relationship Id="rId23" Type="http://schemas.openxmlformats.org/officeDocument/2006/relationships/hyperlink" Target="https://mhinvestama.azurewebsites.net" TargetMode="External"/><Relationship Id="rId28" Type="http://schemas.openxmlformats.org/officeDocument/2006/relationships/image" Target="media/image4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mhinvestama.azurewebsites.net/hubungan-investor/" TargetMode="External"/><Relationship Id="rId31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hinvestama.azurewebsites.net/tentang-kami/tentang-investama/" TargetMode="External"/><Relationship Id="rId22" Type="http://schemas.openxmlformats.org/officeDocument/2006/relationships/hyperlink" Target="https://mhinvestama.azurewebsites.net/kontak/" TargetMode="External"/><Relationship Id="rId27" Type="http://schemas.openxmlformats.org/officeDocument/2006/relationships/image" Target="media/image3.png"/><Relationship Id="rId30" Type="http://schemas.openxmlformats.org/officeDocument/2006/relationships/image" Target="media/image6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17EEEEED846C48B451E1AB007DC407" ma:contentTypeVersion="15" ma:contentTypeDescription="Create a new document." ma:contentTypeScope="" ma:versionID="a326ccc1cb9c6c077b93ed008ed24937">
  <xsd:schema xmlns:xsd="http://www.w3.org/2001/XMLSchema" xmlns:xs="http://www.w3.org/2001/XMLSchema" xmlns:p="http://schemas.microsoft.com/office/2006/metadata/properties" xmlns:ns2="a3d900b7-8d44-47a8-b502-035cb86e8a8c" xmlns:ns3="5b887728-b4cb-460e-851b-f08d1bf1bfe5" targetNamespace="http://schemas.microsoft.com/office/2006/metadata/properties" ma:root="true" ma:fieldsID="c7409093753cd38ffc52de0e47199caf" ns2:_="" ns3:_="">
    <xsd:import namespace="a3d900b7-8d44-47a8-b502-035cb86e8a8c"/>
    <xsd:import namespace="5b887728-b4cb-460e-851b-f08d1bf1bf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d900b7-8d44-47a8-b502-035cb86e8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2bc598f6-841f-4328-b23f-39999800b1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887728-b4cb-460e-851b-f08d1bf1bfe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aac43a1c-cde8-4ba3-91aa-df9aed42029f}" ma:internalName="TaxCatchAll" ma:showField="CatchAllData" ma:web="5b887728-b4cb-460e-851b-f08d1bf1bf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b887728-b4cb-460e-851b-f08d1bf1bfe5">
      <UserInfo>
        <DisplayName>Octi Wulandari</DisplayName>
        <AccountId>68</AccountId>
        <AccountType/>
      </UserInfo>
      <UserInfo>
        <DisplayName>Novrian Fajar</DisplayName>
        <AccountId>13</AccountId>
        <AccountType/>
      </UserInfo>
    </SharedWithUsers>
    <TaxCatchAll xmlns="5b887728-b4cb-460e-851b-f08d1bf1bfe5" xsi:nil="true"/>
    <lcf76f155ced4ddcb4097134ff3c332f xmlns="a3d900b7-8d44-47a8-b502-035cb86e8a8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552901-C565-43B7-9AD3-9B0A914AD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d900b7-8d44-47a8-b502-035cb86e8a8c"/>
    <ds:schemaRef ds:uri="5b887728-b4cb-460e-851b-f08d1bf1bf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0D5784-09E1-4861-A319-8EEBE43732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E1DAF28-3474-4EC3-B3E4-CD1CE3F65B38}">
  <ds:schemaRefs>
    <ds:schemaRef ds:uri="http://schemas.microsoft.com/office/2006/metadata/properties"/>
    <ds:schemaRef ds:uri="http://schemas.microsoft.com/office/infopath/2007/PartnerControls"/>
    <ds:schemaRef ds:uri="5b887728-b4cb-460e-851b-f08d1bf1bfe5"/>
    <ds:schemaRef ds:uri="a3d900b7-8d44-47a8-b502-035cb86e8a8c"/>
  </ds:schemaRefs>
</ds:datastoreItem>
</file>

<file path=customXml/itemProps4.xml><?xml version="1.0" encoding="utf-8"?>
<ds:datastoreItem xmlns:ds="http://schemas.openxmlformats.org/officeDocument/2006/customXml" ds:itemID="{018B208B-618E-46E8-8008-F8ADEC3512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9</Pages>
  <Words>347</Words>
  <Characters>3939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PROJECT PROGRESS REPORT</vt:lpstr>
    </vt:vector>
  </TitlesOfParts>
  <Company>Windows 95 Loadset</Company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JECT PROGRESS REPORT</dc:title>
  <dc:subject/>
  <dc:creator>Ernst &amp; Young</dc:creator>
  <cp:keywords/>
  <cp:lastModifiedBy>Admin Development</cp:lastModifiedBy>
  <cp:revision>65</cp:revision>
  <cp:lastPrinted>2019-09-08T00:42:00Z</cp:lastPrinted>
  <dcterms:created xsi:type="dcterms:W3CDTF">2023-11-29T01:37:00Z</dcterms:created>
  <dcterms:modified xsi:type="dcterms:W3CDTF">2024-04-25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17EEEEED846C48B451E1AB007DC407</vt:lpwstr>
  </property>
  <property fmtid="{D5CDD505-2E9C-101B-9397-08002B2CF9AE}" pid="3" name="MediaServiceImageTags">
    <vt:lpwstr/>
  </property>
</Properties>
</file>